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23FC9" w14:textId="77777777" w:rsidR="00137354" w:rsidRDefault="00137354" w:rsidP="00AB7A5A">
      <w:pPr>
        <w:pStyle w:val="Ttulo3"/>
        <w:spacing w:before="64"/>
        <w:ind w:left="0"/>
        <w:jc w:val="left"/>
      </w:pPr>
    </w:p>
    <w:p w14:paraId="5B3E984F" w14:textId="0C2AB3BF" w:rsidR="00053057" w:rsidRPr="0080029F" w:rsidRDefault="002C2BF3" w:rsidP="00735CF3">
      <w:pPr>
        <w:pStyle w:val="Ttulo3"/>
        <w:spacing w:before="64"/>
        <w:ind w:left="0"/>
      </w:pPr>
      <w:r w:rsidRPr="0080029F">
        <w:t>ANEXO I – TERMO DE ACEITE</w:t>
      </w:r>
    </w:p>
    <w:p w14:paraId="0B65EFF6" w14:textId="77777777" w:rsidR="00053057" w:rsidRPr="0080029F" w:rsidRDefault="00053057" w:rsidP="0080029F">
      <w:pPr>
        <w:pStyle w:val="Corpodetexto"/>
        <w:ind w:left="101"/>
        <w:rPr>
          <w:b/>
          <w:sz w:val="24"/>
          <w:szCs w:val="24"/>
        </w:rPr>
      </w:pPr>
    </w:p>
    <w:p w14:paraId="033CDE2E" w14:textId="67841891" w:rsidR="00F7748D" w:rsidRPr="00403E8D" w:rsidRDefault="002C2BF3" w:rsidP="0080029F">
      <w:pPr>
        <w:pStyle w:val="Corpodetexto"/>
        <w:spacing w:before="10"/>
        <w:rPr>
          <w:b/>
          <w:szCs w:val="24"/>
        </w:rPr>
      </w:pPr>
      <w:r w:rsidRPr="0080029F">
        <w:rPr>
          <w:noProof/>
          <w:sz w:val="24"/>
          <w:szCs w:val="24"/>
          <w:lang w:bidi="ar-SA"/>
        </w:rPr>
        <w:drawing>
          <wp:anchor distT="0" distB="0" distL="0" distR="0" simplePos="0" relativeHeight="251656704" behindDoc="0" locked="0" layoutInCell="1" allowOverlap="1" wp14:anchorId="367F944A" wp14:editId="5768B89E">
            <wp:simplePos x="0" y="0"/>
            <wp:positionH relativeFrom="page">
              <wp:posOffset>3585845</wp:posOffset>
            </wp:positionH>
            <wp:positionV relativeFrom="paragraph">
              <wp:posOffset>202719</wp:posOffset>
            </wp:positionV>
            <wp:extent cx="752697" cy="694944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2697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7748D" w:rsidRPr="0080029F">
        <w:rPr>
          <w:b/>
          <w:sz w:val="24"/>
          <w:szCs w:val="24"/>
        </w:rPr>
        <w:t xml:space="preserve"> </w:t>
      </w:r>
    </w:p>
    <w:p w14:paraId="274B5CF1" w14:textId="77777777" w:rsidR="005C6044" w:rsidRPr="00EE3270" w:rsidRDefault="005C6044" w:rsidP="00735CF3">
      <w:pPr>
        <w:pStyle w:val="Corpodetexto"/>
        <w:spacing w:before="4"/>
        <w:jc w:val="center"/>
        <w:rPr>
          <w:b/>
          <w:bCs/>
          <w:sz w:val="20"/>
          <w:szCs w:val="20"/>
        </w:rPr>
      </w:pPr>
      <w:r w:rsidRPr="00EE3270">
        <w:rPr>
          <w:b/>
          <w:bCs/>
          <w:sz w:val="20"/>
          <w:szCs w:val="20"/>
        </w:rPr>
        <w:t>UNIVERSIDADE DO EXTREMO SUL CATARINENSE – UNESC</w:t>
      </w:r>
    </w:p>
    <w:p w14:paraId="11393FCD" w14:textId="77777777" w:rsidR="005C6044" w:rsidRPr="00EE3270" w:rsidRDefault="005C6044" w:rsidP="00735CF3">
      <w:pPr>
        <w:pStyle w:val="Corpodetexto"/>
        <w:spacing w:before="4"/>
        <w:jc w:val="center"/>
        <w:rPr>
          <w:b/>
          <w:bCs/>
          <w:sz w:val="20"/>
          <w:szCs w:val="20"/>
        </w:rPr>
      </w:pPr>
      <w:r w:rsidRPr="00EE3270">
        <w:rPr>
          <w:b/>
          <w:bCs/>
          <w:sz w:val="20"/>
          <w:szCs w:val="20"/>
        </w:rPr>
        <w:t>PRÓ-REITORIA DE PESQUISA, PÓS-GRADUAÇÃO, INOVAÇÃO E EXTENSÃO</w:t>
      </w:r>
    </w:p>
    <w:p w14:paraId="5C51626E" w14:textId="77777777" w:rsidR="005C6044" w:rsidRPr="00EE3270" w:rsidRDefault="005C6044" w:rsidP="00735CF3">
      <w:pPr>
        <w:pStyle w:val="Corpodetexto"/>
        <w:spacing w:before="4"/>
        <w:jc w:val="center"/>
        <w:rPr>
          <w:b/>
          <w:bCs/>
          <w:sz w:val="20"/>
          <w:szCs w:val="20"/>
        </w:rPr>
      </w:pPr>
      <w:r w:rsidRPr="00EE3270">
        <w:rPr>
          <w:b/>
          <w:bCs/>
          <w:sz w:val="20"/>
          <w:szCs w:val="20"/>
        </w:rPr>
        <w:t>DIRETORIA DE PESQUISA E PÓS-GRADUAÇÃO STRICTO SENSU</w:t>
      </w:r>
    </w:p>
    <w:p w14:paraId="3939F053" w14:textId="77777777" w:rsidR="005C6044" w:rsidRPr="00EE3270" w:rsidRDefault="005C6044" w:rsidP="00735CF3">
      <w:pPr>
        <w:pStyle w:val="Corpodetexto"/>
        <w:spacing w:before="4"/>
        <w:jc w:val="center"/>
        <w:rPr>
          <w:b/>
          <w:bCs/>
          <w:sz w:val="20"/>
          <w:szCs w:val="20"/>
        </w:rPr>
      </w:pPr>
      <w:r w:rsidRPr="00EE3270">
        <w:rPr>
          <w:b/>
          <w:bCs/>
          <w:sz w:val="20"/>
          <w:szCs w:val="20"/>
        </w:rPr>
        <w:t>Programa de Pós-Graduação em Ciências da Saúde (Mestrado e Doutorado)</w:t>
      </w:r>
    </w:p>
    <w:p w14:paraId="221EB61E" w14:textId="7EC57C3C" w:rsidR="00053057" w:rsidRPr="00EE3270" w:rsidRDefault="005C6044" w:rsidP="00735CF3">
      <w:pPr>
        <w:pStyle w:val="Corpodetexto"/>
        <w:pBdr>
          <w:bottom w:val="single" w:sz="12" w:space="1" w:color="auto"/>
        </w:pBdr>
        <w:spacing w:before="4"/>
        <w:jc w:val="center"/>
        <w:rPr>
          <w:sz w:val="20"/>
          <w:szCs w:val="20"/>
        </w:rPr>
      </w:pPr>
      <w:r w:rsidRPr="00EE3270">
        <w:rPr>
          <w:b/>
          <w:bCs/>
          <w:sz w:val="20"/>
          <w:szCs w:val="20"/>
        </w:rPr>
        <w:t>Recomendado pela CAPES – Homologado pelo CNE – Portaria Nº 609 de 14.03.2019</w:t>
      </w:r>
    </w:p>
    <w:p w14:paraId="601C4643" w14:textId="77777777" w:rsidR="006B3371" w:rsidRPr="00EE3270" w:rsidRDefault="006B3371" w:rsidP="0080029F">
      <w:pPr>
        <w:pStyle w:val="Corpodetexto"/>
        <w:ind w:left="101"/>
        <w:rPr>
          <w:sz w:val="20"/>
          <w:szCs w:val="20"/>
        </w:rPr>
      </w:pPr>
    </w:p>
    <w:p w14:paraId="4BD4728A" w14:textId="77777777" w:rsidR="0097436E" w:rsidRPr="00EE3270" w:rsidRDefault="004D743A" w:rsidP="00403E8D">
      <w:pPr>
        <w:pStyle w:val="Corpodetexto"/>
        <w:jc w:val="center"/>
        <w:rPr>
          <w:b/>
          <w:sz w:val="20"/>
          <w:szCs w:val="20"/>
        </w:rPr>
      </w:pPr>
      <w:r w:rsidRPr="00EE3270">
        <w:rPr>
          <w:b/>
          <w:sz w:val="20"/>
          <w:szCs w:val="20"/>
        </w:rPr>
        <w:t xml:space="preserve">TERMO DE CONCORDÂNCIA PARA POSSÍVEL </w:t>
      </w:r>
    </w:p>
    <w:p w14:paraId="143C7EF1" w14:textId="05634180" w:rsidR="00053057" w:rsidRPr="00EE3270" w:rsidRDefault="004D743A" w:rsidP="00403E8D">
      <w:pPr>
        <w:pStyle w:val="Corpodetexto"/>
        <w:jc w:val="center"/>
        <w:rPr>
          <w:b/>
          <w:sz w:val="20"/>
          <w:szCs w:val="20"/>
        </w:rPr>
      </w:pPr>
      <w:r w:rsidRPr="00EE3270">
        <w:rPr>
          <w:b/>
          <w:sz w:val="20"/>
          <w:szCs w:val="20"/>
        </w:rPr>
        <w:t>ORIENTAÇÃO DE DOUTORADO</w:t>
      </w:r>
    </w:p>
    <w:p w14:paraId="6FDE8FE8" w14:textId="77777777" w:rsidR="00053057" w:rsidRPr="00EE3270" w:rsidRDefault="00053057" w:rsidP="0080029F">
      <w:pPr>
        <w:pStyle w:val="Corpodetexto"/>
        <w:ind w:left="101"/>
        <w:rPr>
          <w:b/>
          <w:sz w:val="20"/>
          <w:szCs w:val="20"/>
        </w:rPr>
      </w:pPr>
    </w:p>
    <w:p w14:paraId="4843A580" w14:textId="5C1E3EF9" w:rsidR="00053057" w:rsidRPr="00EE3270" w:rsidRDefault="002C2BF3" w:rsidP="0080029F">
      <w:pPr>
        <w:pStyle w:val="Corpodetexto"/>
        <w:tabs>
          <w:tab w:val="left" w:pos="9472"/>
        </w:tabs>
        <w:spacing w:line="360" w:lineRule="auto"/>
        <w:jc w:val="both"/>
        <w:rPr>
          <w:sz w:val="20"/>
          <w:szCs w:val="20"/>
        </w:rPr>
      </w:pPr>
      <w:r w:rsidRPr="00EE3270">
        <w:rPr>
          <w:sz w:val="20"/>
          <w:szCs w:val="20"/>
        </w:rPr>
        <w:t xml:space="preserve">Declaro que </w:t>
      </w:r>
      <w:r w:rsidRPr="00EE3270">
        <w:rPr>
          <w:spacing w:val="-3"/>
          <w:sz w:val="20"/>
          <w:szCs w:val="20"/>
        </w:rPr>
        <w:t xml:space="preserve">estive </w:t>
      </w:r>
      <w:r w:rsidRPr="00EE3270">
        <w:rPr>
          <w:sz w:val="20"/>
          <w:szCs w:val="20"/>
        </w:rPr>
        <w:t>em</w:t>
      </w:r>
      <w:r w:rsidRPr="00EE3270">
        <w:rPr>
          <w:spacing w:val="36"/>
          <w:sz w:val="20"/>
          <w:szCs w:val="20"/>
        </w:rPr>
        <w:t xml:space="preserve"> </w:t>
      </w:r>
      <w:r w:rsidRPr="00EE3270">
        <w:rPr>
          <w:sz w:val="20"/>
          <w:szCs w:val="20"/>
        </w:rPr>
        <w:t>contato</w:t>
      </w:r>
      <w:r w:rsidRPr="00EE3270">
        <w:rPr>
          <w:spacing w:val="6"/>
          <w:sz w:val="20"/>
          <w:szCs w:val="20"/>
        </w:rPr>
        <w:t xml:space="preserve"> </w:t>
      </w:r>
      <w:r w:rsidRPr="00EE3270">
        <w:rPr>
          <w:sz w:val="20"/>
          <w:szCs w:val="20"/>
        </w:rPr>
        <w:t>com</w:t>
      </w:r>
      <w:r w:rsidR="0080029F" w:rsidRPr="00EE3270">
        <w:rPr>
          <w:sz w:val="20"/>
          <w:szCs w:val="20"/>
        </w:rPr>
        <w:t xml:space="preserve"> </w:t>
      </w:r>
      <w:r w:rsidR="00977526" w:rsidRPr="00EE3270">
        <w:rPr>
          <w:sz w:val="20"/>
          <w:szCs w:val="20"/>
        </w:rPr>
        <w:t>o candidato(a)</w:t>
      </w:r>
      <w:r w:rsidR="0080029F" w:rsidRPr="00EE3270">
        <w:rPr>
          <w:sz w:val="20"/>
          <w:szCs w:val="20"/>
          <w:u w:val="single"/>
        </w:rPr>
        <w:t xml:space="preserve"> _______________________                      </w:t>
      </w:r>
      <w:r w:rsidR="00403E8D" w:rsidRPr="00EE3270">
        <w:rPr>
          <w:sz w:val="20"/>
          <w:szCs w:val="20"/>
          <w:u w:val="single"/>
        </w:rPr>
        <w:t>____</w:t>
      </w:r>
      <w:r w:rsidR="0080029F" w:rsidRPr="00EE3270">
        <w:rPr>
          <w:sz w:val="20"/>
          <w:szCs w:val="20"/>
        </w:rPr>
        <w:t xml:space="preserve"> </w:t>
      </w:r>
      <w:r w:rsidRPr="00EE3270">
        <w:rPr>
          <w:spacing w:val="-3"/>
          <w:sz w:val="20"/>
          <w:szCs w:val="20"/>
        </w:rPr>
        <w:t xml:space="preserve">e, </w:t>
      </w:r>
      <w:r w:rsidRPr="00EE3270">
        <w:rPr>
          <w:spacing w:val="-4"/>
          <w:sz w:val="20"/>
          <w:szCs w:val="20"/>
        </w:rPr>
        <w:t xml:space="preserve">na </w:t>
      </w:r>
      <w:r w:rsidRPr="00EE3270">
        <w:rPr>
          <w:sz w:val="20"/>
          <w:szCs w:val="20"/>
        </w:rPr>
        <w:t xml:space="preserve">oportunidade, conversamos a respeito de uma </w:t>
      </w:r>
      <w:r w:rsidRPr="00EE3270">
        <w:rPr>
          <w:spacing w:val="-3"/>
          <w:sz w:val="20"/>
          <w:szCs w:val="20"/>
        </w:rPr>
        <w:t xml:space="preserve">possível </w:t>
      </w:r>
      <w:r w:rsidRPr="00EE3270">
        <w:rPr>
          <w:sz w:val="20"/>
          <w:szCs w:val="20"/>
        </w:rPr>
        <w:t xml:space="preserve">orientação no Doutorado </w:t>
      </w:r>
      <w:r w:rsidRPr="00EE3270">
        <w:rPr>
          <w:spacing w:val="-4"/>
          <w:sz w:val="20"/>
          <w:szCs w:val="20"/>
        </w:rPr>
        <w:t xml:space="preserve">em </w:t>
      </w:r>
      <w:r w:rsidRPr="00EE3270">
        <w:rPr>
          <w:sz w:val="20"/>
          <w:szCs w:val="20"/>
        </w:rPr>
        <w:t xml:space="preserve">Ciências da Saúde e </w:t>
      </w:r>
      <w:r w:rsidRPr="00EE3270">
        <w:rPr>
          <w:spacing w:val="-3"/>
          <w:sz w:val="20"/>
          <w:szCs w:val="20"/>
        </w:rPr>
        <w:t xml:space="preserve">temas </w:t>
      </w:r>
      <w:r w:rsidRPr="00EE3270">
        <w:rPr>
          <w:spacing w:val="1"/>
          <w:sz w:val="20"/>
          <w:szCs w:val="20"/>
        </w:rPr>
        <w:t xml:space="preserve">que </w:t>
      </w:r>
      <w:r w:rsidRPr="00EE3270">
        <w:rPr>
          <w:spacing w:val="-3"/>
          <w:sz w:val="20"/>
          <w:szCs w:val="20"/>
        </w:rPr>
        <w:t xml:space="preserve">poderiam </w:t>
      </w:r>
      <w:r w:rsidRPr="00EE3270">
        <w:rPr>
          <w:spacing w:val="-4"/>
          <w:sz w:val="20"/>
          <w:szCs w:val="20"/>
        </w:rPr>
        <w:t xml:space="preserve">ser </w:t>
      </w:r>
      <w:r w:rsidRPr="00EE3270">
        <w:rPr>
          <w:sz w:val="20"/>
          <w:szCs w:val="20"/>
        </w:rPr>
        <w:t xml:space="preserve">abordados </w:t>
      </w:r>
      <w:r w:rsidRPr="00EE3270">
        <w:rPr>
          <w:spacing w:val="-3"/>
          <w:sz w:val="20"/>
          <w:szCs w:val="20"/>
        </w:rPr>
        <w:t xml:space="preserve">para </w:t>
      </w:r>
      <w:r w:rsidRPr="00EE3270">
        <w:rPr>
          <w:sz w:val="20"/>
          <w:szCs w:val="20"/>
        </w:rPr>
        <w:t>sua Tese.</w:t>
      </w:r>
    </w:p>
    <w:p w14:paraId="663100D4" w14:textId="77777777" w:rsidR="00053057" w:rsidRPr="00EE3270" w:rsidRDefault="00053057" w:rsidP="0080029F">
      <w:pPr>
        <w:pStyle w:val="Corpodetexto"/>
        <w:spacing w:before="4"/>
        <w:ind w:left="101"/>
        <w:rPr>
          <w:sz w:val="20"/>
          <w:szCs w:val="20"/>
        </w:rPr>
      </w:pPr>
    </w:p>
    <w:p w14:paraId="00F9C359" w14:textId="77777777" w:rsidR="00053057" w:rsidRPr="00EE3270" w:rsidRDefault="002C2BF3" w:rsidP="009B19BD">
      <w:pPr>
        <w:pStyle w:val="Corpodetexto"/>
        <w:spacing w:line="357" w:lineRule="auto"/>
        <w:jc w:val="both"/>
        <w:rPr>
          <w:sz w:val="20"/>
          <w:szCs w:val="20"/>
        </w:rPr>
      </w:pPr>
      <w:r w:rsidRPr="00EE3270">
        <w:rPr>
          <w:sz w:val="20"/>
          <w:szCs w:val="20"/>
        </w:rPr>
        <w:t>Em função disso, caso ele(a) seja aprovado(a) no Processo Seletivo e caso o número de vagas que tenho disponível para orientação seja suficiente, posso aceitá-lo(a) como meu (minha) orientando(a).</w:t>
      </w:r>
    </w:p>
    <w:p w14:paraId="08C7EA41" w14:textId="77777777" w:rsidR="00053057" w:rsidRPr="00EE3270" w:rsidRDefault="00053057" w:rsidP="0080029F">
      <w:pPr>
        <w:pStyle w:val="Corpodetexto"/>
        <w:spacing w:before="4"/>
        <w:ind w:left="101"/>
        <w:rPr>
          <w:sz w:val="20"/>
          <w:szCs w:val="20"/>
        </w:rPr>
      </w:pPr>
    </w:p>
    <w:p w14:paraId="78726693" w14:textId="3335CE84" w:rsidR="00053057" w:rsidRPr="00EE3270" w:rsidRDefault="002C2BF3" w:rsidP="0080029F">
      <w:pPr>
        <w:pStyle w:val="Corpodetexto"/>
        <w:ind w:left="101"/>
        <w:jc w:val="both"/>
        <w:rPr>
          <w:sz w:val="20"/>
          <w:szCs w:val="20"/>
        </w:rPr>
      </w:pPr>
      <w:r w:rsidRPr="00EE3270">
        <w:rPr>
          <w:sz w:val="20"/>
          <w:szCs w:val="20"/>
        </w:rPr>
        <w:t>Criciúma,</w:t>
      </w:r>
      <w:r w:rsidRPr="00EE3270">
        <w:rPr>
          <w:sz w:val="20"/>
          <w:szCs w:val="20"/>
          <w:u w:val="single"/>
        </w:rPr>
        <w:t xml:space="preserve"> </w:t>
      </w:r>
      <w:r w:rsidR="004D743A" w:rsidRPr="00EE3270">
        <w:rPr>
          <w:sz w:val="20"/>
          <w:szCs w:val="20"/>
          <w:u w:val="single"/>
        </w:rPr>
        <w:t xml:space="preserve">         </w:t>
      </w:r>
      <w:r w:rsidRPr="00EE3270">
        <w:rPr>
          <w:sz w:val="20"/>
          <w:szCs w:val="20"/>
        </w:rPr>
        <w:t>de</w:t>
      </w:r>
      <w:r w:rsidRPr="00EE3270">
        <w:rPr>
          <w:sz w:val="20"/>
          <w:szCs w:val="20"/>
          <w:u w:val="single"/>
        </w:rPr>
        <w:t xml:space="preserve"> </w:t>
      </w:r>
      <w:r w:rsidR="004D743A" w:rsidRPr="00EE3270">
        <w:rPr>
          <w:sz w:val="20"/>
          <w:szCs w:val="20"/>
          <w:u w:val="single"/>
        </w:rPr>
        <w:t xml:space="preserve">                   </w:t>
      </w:r>
      <w:r w:rsidRPr="00EE3270">
        <w:rPr>
          <w:sz w:val="20"/>
          <w:szCs w:val="20"/>
        </w:rPr>
        <w:t>de 20</w:t>
      </w:r>
      <w:r w:rsidRPr="00EE3270">
        <w:rPr>
          <w:sz w:val="20"/>
          <w:szCs w:val="20"/>
          <w:u w:val="single"/>
        </w:rPr>
        <w:t xml:space="preserve"> </w:t>
      </w:r>
      <w:r w:rsidR="004D743A" w:rsidRPr="00EE3270">
        <w:rPr>
          <w:sz w:val="20"/>
          <w:szCs w:val="20"/>
          <w:u w:val="single"/>
        </w:rPr>
        <w:t xml:space="preserve">       </w:t>
      </w:r>
      <w:r w:rsidRPr="00EE3270">
        <w:rPr>
          <w:sz w:val="20"/>
          <w:szCs w:val="20"/>
        </w:rPr>
        <w:t>.</w:t>
      </w:r>
    </w:p>
    <w:p w14:paraId="57D60C20" w14:textId="77777777" w:rsidR="00053057" w:rsidRPr="00EE3270" w:rsidRDefault="00053057" w:rsidP="0080029F">
      <w:pPr>
        <w:pStyle w:val="Corpodetexto"/>
        <w:ind w:left="101"/>
        <w:rPr>
          <w:sz w:val="20"/>
          <w:szCs w:val="20"/>
        </w:rPr>
      </w:pPr>
    </w:p>
    <w:p w14:paraId="499C0D74" w14:textId="77777777" w:rsidR="00053057" w:rsidRPr="00EE3270" w:rsidRDefault="00053057" w:rsidP="0080029F">
      <w:pPr>
        <w:pStyle w:val="Corpodetexto"/>
        <w:ind w:left="101"/>
        <w:rPr>
          <w:sz w:val="20"/>
          <w:szCs w:val="20"/>
        </w:rPr>
      </w:pPr>
    </w:p>
    <w:p w14:paraId="02BCEF37" w14:textId="77777777" w:rsidR="00053057" w:rsidRPr="00EE3270" w:rsidRDefault="00053057" w:rsidP="0080029F">
      <w:pPr>
        <w:pStyle w:val="Corpodetexto"/>
        <w:spacing w:before="2"/>
        <w:ind w:left="101"/>
        <w:rPr>
          <w:sz w:val="20"/>
          <w:szCs w:val="20"/>
        </w:rPr>
      </w:pPr>
    </w:p>
    <w:p w14:paraId="2531BCD1" w14:textId="77777777" w:rsidR="00053057" w:rsidRPr="00EE3270" w:rsidRDefault="002C2BF3" w:rsidP="0080029F">
      <w:pPr>
        <w:pStyle w:val="Corpodetexto"/>
        <w:tabs>
          <w:tab w:val="left" w:pos="8037"/>
        </w:tabs>
        <w:spacing w:before="93"/>
        <w:ind w:left="101"/>
        <w:rPr>
          <w:sz w:val="20"/>
          <w:szCs w:val="20"/>
        </w:rPr>
      </w:pPr>
      <w:r w:rsidRPr="00EE3270">
        <w:rPr>
          <w:sz w:val="20"/>
          <w:szCs w:val="20"/>
        </w:rPr>
        <w:t>Professor</w:t>
      </w:r>
      <w:r w:rsidRPr="00EE3270">
        <w:rPr>
          <w:spacing w:val="7"/>
          <w:sz w:val="20"/>
          <w:szCs w:val="20"/>
        </w:rPr>
        <w:t xml:space="preserve"> </w:t>
      </w:r>
      <w:r w:rsidRPr="00EE3270">
        <w:rPr>
          <w:spacing w:val="-3"/>
          <w:sz w:val="20"/>
          <w:szCs w:val="20"/>
        </w:rPr>
        <w:t>Orientador:</w:t>
      </w:r>
      <w:r w:rsidRPr="00EE3270">
        <w:rPr>
          <w:spacing w:val="3"/>
          <w:sz w:val="20"/>
          <w:szCs w:val="20"/>
        </w:rPr>
        <w:t xml:space="preserve"> </w:t>
      </w:r>
      <w:r w:rsidRPr="00EE3270">
        <w:rPr>
          <w:sz w:val="20"/>
          <w:szCs w:val="20"/>
          <w:u w:val="single"/>
        </w:rPr>
        <w:t xml:space="preserve"> </w:t>
      </w:r>
      <w:r w:rsidRPr="00EE3270">
        <w:rPr>
          <w:sz w:val="20"/>
          <w:szCs w:val="20"/>
          <w:u w:val="single"/>
        </w:rPr>
        <w:tab/>
      </w:r>
    </w:p>
    <w:p w14:paraId="00255B60" w14:textId="77777777" w:rsidR="00053057" w:rsidRPr="00EE3270" w:rsidRDefault="00053057" w:rsidP="0080029F">
      <w:pPr>
        <w:pStyle w:val="Corpodetexto"/>
        <w:ind w:left="101"/>
        <w:rPr>
          <w:sz w:val="20"/>
          <w:szCs w:val="20"/>
        </w:rPr>
      </w:pPr>
    </w:p>
    <w:p w14:paraId="342F13E5" w14:textId="77777777" w:rsidR="00053057" w:rsidRPr="00EE3270" w:rsidRDefault="00053057" w:rsidP="0080029F">
      <w:pPr>
        <w:pStyle w:val="Corpodetexto"/>
        <w:ind w:left="101"/>
        <w:rPr>
          <w:sz w:val="20"/>
          <w:szCs w:val="20"/>
        </w:rPr>
      </w:pPr>
    </w:p>
    <w:p w14:paraId="0D1AFD81" w14:textId="77777777" w:rsidR="00053057" w:rsidRPr="00EE3270" w:rsidRDefault="00053057" w:rsidP="0080029F">
      <w:pPr>
        <w:pStyle w:val="Corpodetexto"/>
        <w:spacing w:before="9"/>
        <w:ind w:left="101"/>
        <w:rPr>
          <w:sz w:val="20"/>
          <w:szCs w:val="20"/>
        </w:rPr>
      </w:pPr>
    </w:p>
    <w:p w14:paraId="5F9B7F71" w14:textId="28DC070F" w:rsidR="00053057" w:rsidRPr="00F2302B" w:rsidRDefault="002C2BF3" w:rsidP="00F03AEE">
      <w:pPr>
        <w:pStyle w:val="Corpodetexto"/>
        <w:tabs>
          <w:tab w:val="left" w:pos="7057"/>
        </w:tabs>
        <w:spacing w:before="94"/>
        <w:ind w:left="101"/>
        <w:rPr>
          <w:i/>
          <w:sz w:val="20"/>
          <w:szCs w:val="20"/>
        </w:rPr>
      </w:pPr>
      <w:r w:rsidRPr="00EE3270">
        <w:rPr>
          <w:sz w:val="20"/>
          <w:szCs w:val="20"/>
        </w:rPr>
        <w:t>Assinatura</w:t>
      </w:r>
      <w:r w:rsidR="00C82326">
        <w:rPr>
          <w:sz w:val="20"/>
          <w:szCs w:val="20"/>
        </w:rPr>
        <w:t xml:space="preserve"> do professor</w:t>
      </w:r>
      <w:r w:rsidRPr="00EE3270">
        <w:rPr>
          <w:sz w:val="20"/>
          <w:szCs w:val="20"/>
        </w:rPr>
        <w:t>:</w:t>
      </w:r>
      <w:r w:rsidRPr="00EE3270">
        <w:rPr>
          <w:spacing w:val="-1"/>
          <w:sz w:val="20"/>
          <w:szCs w:val="20"/>
        </w:rPr>
        <w:t xml:space="preserve"> </w:t>
      </w:r>
      <w:r w:rsidR="00F03AEE">
        <w:rPr>
          <w:sz w:val="20"/>
          <w:szCs w:val="20"/>
          <w:u w:val="single"/>
        </w:rPr>
        <w:t>____________________________________________________</w:t>
      </w:r>
      <w:bookmarkStart w:id="0" w:name="_GoBack"/>
      <w:bookmarkEnd w:id="0"/>
    </w:p>
    <w:sectPr w:rsidR="00053057" w:rsidRPr="00F2302B" w:rsidSect="00A048FD">
      <w:pgSz w:w="11900" w:h="16850"/>
      <w:pgMar w:top="1701" w:right="1134" w:bottom="1134" w:left="1701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F3C621" w16cid:durableId="2CD92AC5"/>
  <w16cid:commentId w16cid:paraId="4E5D66C1" w16cid:durableId="2CA5DDD0"/>
  <w16cid:commentId w16cid:paraId="3188A817" w16cid:durableId="2CD92A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6A2E3" w14:textId="77777777" w:rsidR="00907BA1" w:rsidRDefault="00907BA1" w:rsidP="00664890">
      <w:r>
        <w:separator/>
      </w:r>
    </w:p>
  </w:endnote>
  <w:endnote w:type="continuationSeparator" w:id="0">
    <w:p w14:paraId="60FDCF16" w14:textId="77777777" w:rsidR="00907BA1" w:rsidRDefault="00907BA1" w:rsidP="00664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071AD" w14:textId="77777777" w:rsidR="00907BA1" w:rsidRDefault="00907BA1" w:rsidP="00664890">
      <w:r>
        <w:separator/>
      </w:r>
    </w:p>
  </w:footnote>
  <w:footnote w:type="continuationSeparator" w:id="0">
    <w:p w14:paraId="6318BFB8" w14:textId="77777777" w:rsidR="00907BA1" w:rsidRDefault="00907BA1" w:rsidP="00664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894EE874"/>
    <w:lvl w:ilvl="0">
      <w:start w:val="1"/>
      <w:numFmt w:val="upperRoman"/>
      <w:lvlText w:val="%1."/>
      <w:lvlJc w:val="left"/>
      <w:pPr>
        <w:tabs>
          <w:tab w:val="num" w:pos="720"/>
        </w:tabs>
        <w:ind w:left="720" w:firstLine="72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44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96"/>
        </w:tabs>
        <w:ind w:left="296" w:firstLine="222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firstLine="288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60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296"/>
        </w:tabs>
        <w:ind w:left="296" w:firstLine="438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firstLine="504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76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296"/>
        </w:tabs>
        <w:ind w:left="296" w:firstLine="654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13D26C3"/>
    <w:multiLevelType w:val="hybridMultilevel"/>
    <w:tmpl w:val="C8C22FAC"/>
    <w:lvl w:ilvl="0" w:tplc="53F8B5B0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42F30CB"/>
    <w:multiLevelType w:val="multilevel"/>
    <w:tmpl w:val="27C4E086"/>
    <w:lvl w:ilvl="0">
      <w:start w:val="4"/>
      <w:numFmt w:val="decimal"/>
      <w:lvlText w:val="%1"/>
      <w:lvlJc w:val="left"/>
      <w:pPr>
        <w:ind w:left="360" w:hanging="360"/>
      </w:pPr>
      <w:rPr>
        <w:rFonts w:ascii="ArialMT" w:eastAsia="Times New Roman" w:hAnsi="ArialMT" w:cs="Times New Roman" w:hint="default"/>
        <w:color w:val="0C0C0C"/>
        <w:sz w:val="22"/>
      </w:rPr>
    </w:lvl>
    <w:lvl w:ilvl="1">
      <w:start w:val="7"/>
      <w:numFmt w:val="decimal"/>
      <w:lvlText w:val="%1.%2"/>
      <w:lvlJc w:val="left"/>
      <w:pPr>
        <w:ind w:left="480" w:hanging="360"/>
      </w:pPr>
      <w:rPr>
        <w:rFonts w:ascii="ArialMT" w:eastAsia="Times New Roman" w:hAnsi="ArialMT" w:cs="Times New Roman" w:hint="default"/>
        <w:color w:val="0C0C0C"/>
        <w:sz w:val="20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ascii="ArialMT" w:eastAsia="Times New Roman" w:hAnsi="ArialMT" w:cs="Times New Roman" w:hint="default"/>
        <w:color w:val="0C0C0C"/>
        <w:sz w:val="22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ascii="ArialMT" w:eastAsia="Times New Roman" w:hAnsi="ArialMT" w:cs="Times New Roman" w:hint="default"/>
        <w:color w:val="0C0C0C"/>
        <w:sz w:val="22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ArialMT" w:eastAsia="Times New Roman" w:hAnsi="ArialMT" w:cs="Times New Roman" w:hint="default"/>
        <w:color w:val="0C0C0C"/>
        <w:sz w:val="22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ascii="ArialMT" w:eastAsia="Times New Roman" w:hAnsi="ArialMT" w:cs="Times New Roman" w:hint="default"/>
        <w:color w:val="0C0C0C"/>
        <w:sz w:val="22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ArialMT" w:eastAsia="Times New Roman" w:hAnsi="ArialMT" w:cs="Times New Roman" w:hint="default"/>
        <w:color w:val="0C0C0C"/>
        <w:sz w:val="22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ascii="ArialMT" w:eastAsia="Times New Roman" w:hAnsi="ArialMT" w:cs="Times New Roman" w:hint="default"/>
        <w:color w:val="0C0C0C"/>
        <w:sz w:val="22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ArialMT" w:eastAsia="Times New Roman" w:hAnsi="ArialMT" w:cs="Times New Roman" w:hint="default"/>
        <w:color w:val="0C0C0C"/>
        <w:sz w:val="22"/>
      </w:rPr>
    </w:lvl>
  </w:abstractNum>
  <w:abstractNum w:abstractNumId="3" w15:restartNumberingAfterBreak="0">
    <w:nsid w:val="04DC1D52"/>
    <w:multiLevelType w:val="hybridMultilevel"/>
    <w:tmpl w:val="9F5E54CA"/>
    <w:lvl w:ilvl="0" w:tplc="F1F024A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6675FBF"/>
    <w:multiLevelType w:val="hybridMultilevel"/>
    <w:tmpl w:val="9AF8BFAC"/>
    <w:lvl w:ilvl="0" w:tplc="B0A0896C">
      <w:start w:val="1"/>
      <w:numFmt w:val="lowerLetter"/>
      <w:lvlText w:val="%1)"/>
      <w:lvlJc w:val="left"/>
      <w:pPr>
        <w:ind w:left="1494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06B92A34"/>
    <w:multiLevelType w:val="multilevel"/>
    <w:tmpl w:val="70366074"/>
    <w:lvl w:ilvl="0">
      <w:start w:val="3"/>
      <w:numFmt w:val="decimal"/>
      <w:lvlText w:val="%1"/>
      <w:lvlJc w:val="left"/>
      <w:pPr>
        <w:ind w:left="240" w:hanging="615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240" w:hanging="615"/>
      </w:pPr>
      <w:rPr>
        <w:rFonts w:hint="default"/>
        <w:lang w:val="pt-BR" w:eastAsia="pt-BR" w:bidi="pt-BR"/>
      </w:rPr>
    </w:lvl>
    <w:lvl w:ilvl="2">
      <w:start w:val="5"/>
      <w:numFmt w:val="decimal"/>
      <w:lvlText w:val="%1.%2.%3."/>
      <w:lvlJc w:val="left"/>
      <w:pPr>
        <w:ind w:left="10680" w:hanging="615"/>
      </w:pPr>
      <w:rPr>
        <w:rFonts w:ascii="Arial" w:eastAsia="Arial" w:hAnsi="Arial" w:cs="Arial" w:hint="default"/>
        <w:spacing w:val="-3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615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615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615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615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615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615"/>
      </w:pPr>
      <w:rPr>
        <w:rFonts w:hint="default"/>
        <w:lang w:val="pt-BR" w:eastAsia="pt-BR" w:bidi="pt-BR"/>
      </w:rPr>
    </w:lvl>
  </w:abstractNum>
  <w:abstractNum w:abstractNumId="6" w15:restartNumberingAfterBreak="0">
    <w:nsid w:val="08403C86"/>
    <w:multiLevelType w:val="multilevel"/>
    <w:tmpl w:val="4FBC49BA"/>
    <w:lvl w:ilvl="0">
      <w:start w:val="8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7" w15:restartNumberingAfterBreak="0">
    <w:nsid w:val="0864042F"/>
    <w:multiLevelType w:val="multilevel"/>
    <w:tmpl w:val="505431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7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8" w15:restartNumberingAfterBreak="0">
    <w:nsid w:val="0B707048"/>
    <w:multiLevelType w:val="multilevel"/>
    <w:tmpl w:val="962828A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BED2204"/>
    <w:multiLevelType w:val="hybridMultilevel"/>
    <w:tmpl w:val="34A87E66"/>
    <w:lvl w:ilvl="0" w:tplc="A77CB634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6F244E04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49B04C2C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92AEB64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4D6C9944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31C4B604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4FC0FAB8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174C4542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5BB218B2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10" w15:restartNumberingAfterBreak="0">
    <w:nsid w:val="0C9E3CDE"/>
    <w:multiLevelType w:val="hybridMultilevel"/>
    <w:tmpl w:val="B7D859CA"/>
    <w:lvl w:ilvl="0" w:tplc="8B1E8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323A3D"/>
    <w:multiLevelType w:val="hybridMultilevel"/>
    <w:tmpl w:val="D98EB52A"/>
    <w:lvl w:ilvl="0" w:tplc="979A9064">
      <w:start w:val="1"/>
      <w:numFmt w:val="upperRoman"/>
      <w:pStyle w:val="ImportWordListStyleDefinition1985770520"/>
      <w:lvlText w:val="%1"/>
      <w:lvlJc w:val="left"/>
      <w:pPr>
        <w:ind w:left="221" w:hanging="142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C4A47654">
      <w:numFmt w:val="bullet"/>
      <w:lvlText w:val="•"/>
      <w:lvlJc w:val="left"/>
      <w:pPr>
        <w:ind w:left="1217" w:hanging="142"/>
      </w:pPr>
      <w:rPr>
        <w:rFonts w:hint="default"/>
        <w:lang w:val="pt-BR" w:eastAsia="pt-BR" w:bidi="pt-BR"/>
      </w:rPr>
    </w:lvl>
    <w:lvl w:ilvl="2" w:tplc="EAF07BA2">
      <w:numFmt w:val="bullet"/>
      <w:lvlText w:val="•"/>
      <w:lvlJc w:val="left"/>
      <w:pPr>
        <w:ind w:left="2215" w:hanging="142"/>
      </w:pPr>
      <w:rPr>
        <w:rFonts w:hint="default"/>
        <w:lang w:val="pt-BR" w:eastAsia="pt-BR" w:bidi="pt-BR"/>
      </w:rPr>
    </w:lvl>
    <w:lvl w:ilvl="3" w:tplc="8DD6D602">
      <w:numFmt w:val="bullet"/>
      <w:lvlText w:val="•"/>
      <w:lvlJc w:val="left"/>
      <w:pPr>
        <w:ind w:left="3213" w:hanging="142"/>
      </w:pPr>
      <w:rPr>
        <w:rFonts w:hint="default"/>
        <w:lang w:val="pt-BR" w:eastAsia="pt-BR" w:bidi="pt-BR"/>
      </w:rPr>
    </w:lvl>
    <w:lvl w:ilvl="4" w:tplc="C35E8154">
      <w:numFmt w:val="bullet"/>
      <w:lvlText w:val="•"/>
      <w:lvlJc w:val="left"/>
      <w:pPr>
        <w:ind w:left="4211" w:hanging="142"/>
      </w:pPr>
      <w:rPr>
        <w:rFonts w:hint="default"/>
        <w:lang w:val="pt-BR" w:eastAsia="pt-BR" w:bidi="pt-BR"/>
      </w:rPr>
    </w:lvl>
    <w:lvl w:ilvl="5" w:tplc="D6F4F0B4">
      <w:numFmt w:val="bullet"/>
      <w:lvlText w:val="•"/>
      <w:lvlJc w:val="left"/>
      <w:pPr>
        <w:ind w:left="5209" w:hanging="142"/>
      </w:pPr>
      <w:rPr>
        <w:rFonts w:hint="default"/>
        <w:lang w:val="pt-BR" w:eastAsia="pt-BR" w:bidi="pt-BR"/>
      </w:rPr>
    </w:lvl>
    <w:lvl w:ilvl="6" w:tplc="B484BBE6">
      <w:numFmt w:val="bullet"/>
      <w:lvlText w:val="•"/>
      <w:lvlJc w:val="left"/>
      <w:pPr>
        <w:ind w:left="6207" w:hanging="142"/>
      </w:pPr>
      <w:rPr>
        <w:rFonts w:hint="default"/>
        <w:lang w:val="pt-BR" w:eastAsia="pt-BR" w:bidi="pt-BR"/>
      </w:rPr>
    </w:lvl>
    <w:lvl w:ilvl="7" w:tplc="EFE270DC">
      <w:numFmt w:val="bullet"/>
      <w:lvlText w:val="•"/>
      <w:lvlJc w:val="left"/>
      <w:pPr>
        <w:ind w:left="7205" w:hanging="142"/>
      </w:pPr>
      <w:rPr>
        <w:rFonts w:hint="default"/>
        <w:lang w:val="pt-BR" w:eastAsia="pt-BR" w:bidi="pt-BR"/>
      </w:rPr>
    </w:lvl>
    <w:lvl w:ilvl="8" w:tplc="336ABEA8">
      <w:numFmt w:val="bullet"/>
      <w:lvlText w:val="•"/>
      <w:lvlJc w:val="left"/>
      <w:pPr>
        <w:ind w:left="8203" w:hanging="142"/>
      </w:pPr>
      <w:rPr>
        <w:rFonts w:hint="default"/>
        <w:lang w:val="pt-BR" w:eastAsia="pt-BR" w:bidi="pt-BR"/>
      </w:rPr>
    </w:lvl>
  </w:abstractNum>
  <w:abstractNum w:abstractNumId="12" w15:restartNumberingAfterBreak="0">
    <w:nsid w:val="17BA7247"/>
    <w:multiLevelType w:val="multilevel"/>
    <w:tmpl w:val="B29ED33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855" w:hanging="495"/>
      </w:pPr>
      <w:rPr>
        <w:rFonts w:ascii="Arial" w:hAnsi="Arial"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hAnsi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hAnsi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hAnsi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hAnsi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="Arial" w:hAnsi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hAnsi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hAnsi="Arial" w:hint="default"/>
        <w:sz w:val="20"/>
      </w:rPr>
    </w:lvl>
  </w:abstractNum>
  <w:abstractNum w:abstractNumId="13" w15:restartNumberingAfterBreak="0">
    <w:nsid w:val="180D5057"/>
    <w:multiLevelType w:val="hybridMultilevel"/>
    <w:tmpl w:val="9BC8C550"/>
    <w:lvl w:ilvl="0" w:tplc="03C8643A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9564037"/>
    <w:multiLevelType w:val="multilevel"/>
    <w:tmpl w:val="9F808D9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1B7F0D92"/>
    <w:multiLevelType w:val="multilevel"/>
    <w:tmpl w:val="0BF06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1E3B6715"/>
    <w:multiLevelType w:val="multilevel"/>
    <w:tmpl w:val="12EE947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EFA20C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28A481C"/>
    <w:multiLevelType w:val="hybridMultilevel"/>
    <w:tmpl w:val="2312B33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8C197B"/>
    <w:multiLevelType w:val="hybridMultilevel"/>
    <w:tmpl w:val="C736D8A0"/>
    <w:lvl w:ilvl="0" w:tplc="0492C40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5659A7"/>
    <w:multiLevelType w:val="multilevel"/>
    <w:tmpl w:val="A54A9634"/>
    <w:lvl w:ilvl="0">
      <w:start w:val="4"/>
      <w:numFmt w:val="decimal"/>
      <w:lvlText w:val="%1"/>
      <w:lvlJc w:val="left"/>
      <w:pPr>
        <w:ind w:left="228" w:hanging="406"/>
      </w:pPr>
      <w:rPr>
        <w:rFonts w:hint="default"/>
        <w:lang w:val="pt-BR" w:eastAsia="pt-BR" w:bidi="pt-BR"/>
      </w:rPr>
    </w:lvl>
    <w:lvl w:ilvl="1">
      <w:start w:val="3"/>
      <w:numFmt w:val="decimal"/>
      <w:lvlText w:val="%1.%2"/>
      <w:lvlJc w:val="left"/>
      <w:pPr>
        <w:ind w:left="228" w:hanging="406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2">
      <w:numFmt w:val="bullet"/>
      <w:lvlText w:val="•"/>
      <w:lvlJc w:val="left"/>
      <w:pPr>
        <w:ind w:left="2215" w:hanging="406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13" w:hanging="40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11" w:hanging="40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09" w:hanging="40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07" w:hanging="40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05" w:hanging="40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3" w:hanging="406"/>
      </w:pPr>
      <w:rPr>
        <w:rFonts w:hint="default"/>
        <w:lang w:val="pt-BR" w:eastAsia="pt-BR" w:bidi="pt-BR"/>
      </w:rPr>
    </w:lvl>
  </w:abstractNum>
  <w:abstractNum w:abstractNumId="21" w15:restartNumberingAfterBreak="0">
    <w:nsid w:val="2A827B29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2" w15:restartNumberingAfterBreak="0">
    <w:nsid w:val="2CCD6FC5"/>
    <w:multiLevelType w:val="hybridMultilevel"/>
    <w:tmpl w:val="D5F0F220"/>
    <w:lvl w:ilvl="0" w:tplc="73B2D4BE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2F934E91"/>
    <w:multiLevelType w:val="multilevel"/>
    <w:tmpl w:val="0F34BA74"/>
    <w:lvl w:ilvl="0">
      <w:start w:val="3"/>
      <w:numFmt w:val="decimal"/>
      <w:lvlText w:val="%1"/>
      <w:lvlJc w:val="left"/>
      <w:pPr>
        <w:ind w:left="240" w:hanging="552"/>
      </w:pPr>
      <w:rPr>
        <w:rFonts w:hint="default"/>
        <w:lang w:val="pt-BR" w:eastAsia="pt-BR" w:bidi="pt-BR"/>
      </w:rPr>
    </w:lvl>
    <w:lvl w:ilvl="1">
      <w:start w:val="3"/>
      <w:numFmt w:val="decimal"/>
      <w:lvlText w:val="%1.%2"/>
      <w:lvlJc w:val="left"/>
      <w:pPr>
        <w:ind w:left="240" w:hanging="552"/>
      </w:pPr>
      <w:rPr>
        <w:rFonts w:hint="default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52"/>
      </w:pPr>
      <w:rPr>
        <w:rFonts w:ascii="Arial" w:eastAsia="Arial" w:hAnsi="Arial" w:cs="Arial" w:hint="default"/>
        <w:spacing w:val="-1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552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552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552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552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552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552"/>
      </w:pPr>
      <w:rPr>
        <w:rFonts w:hint="default"/>
        <w:lang w:val="pt-BR" w:eastAsia="pt-BR" w:bidi="pt-BR"/>
      </w:rPr>
    </w:lvl>
  </w:abstractNum>
  <w:abstractNum w:abstractNumId="24" w15:restartNumberingAfterBreak="0">
    <w:nsid w:val="300910D8"/>
    <w:multiLevelType w:val="multilevel"/>
    <w:tmpl w:val="38FEE8B2"/>
    <w:lvl w:ilvl="0">
      <w:start w:val="3"/>
      <w:numFmt w:val="decimal"/>
      <w:lvlText w:val="%1"/>
      <w:lvlJc w:val="left"/>
      <w:pPr>
        <w:ind w:left="240" w:hanging="370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240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86"/>
      </w:pPr>
      <w:rPr>
        <w:rFonts w:ascii="Arial" w:eastAsia="Arial" w:hAnsi="Arial" w:cs="Arial" w:hint="default"/>
        <w:spacing w:val="-1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586"/>
      </w:pPr>
      <w:rPr>
        <w:rFonts w:hint="default"/>
        <w:lang w:val="pt-BR" w:eastAsia="pt-BR" w:bidi="pt-BR"/>
      </w:rPr>
    </w:lvl>
  </w:abstractNum>
  <w:abstractNum w:abstractNumId="25" w15:restartNumberingAfterBreak="0">
    <w:nsid w:val="32AE739E"/>
    <w:multiLevelType w:val="hybridMultilevel"/>
    <w:tmpl w:val="6680C09C"/>
    <w:lvl w:ilvl="0" w:tplc="FFFFFFFF">
      <w:start w:val="1"/>
      <w:numFmt w:val="upperRoman"/>
      <w:lvlText w:val="%1-"/>
      <w:lvlJc w:val="left"/>
      <w:pPr>
        <w:ind w:left="437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FFFFFFFF">
      <w:numFmt w:val="bullet"/>
      <w:lvlText w:val="•"/>
      <w:lvlJc w:val="left"/>
      <w:pPr>
        <w:ind w:left="1437" w:hanging="154"/>
      </w:pPr>
      <w:rPr>
        <w:rFonts w:hint="default"/>
        <w:lang w:val="pt-BR" w:eastAsia="pt-BR" w:bidi="pt-BR"/>
      </w:rPr>
    </w:lvl>
    <w:lvl w:ilvl="2" w:tplc="FFFFFFFF">
      <w:numFmt w:val="bullet"/>
      <w:lvlText w:val="•"/>
      <w:lvlJc w:val="left"/>
      <w:pPr>
        <w:ind w:left="2439" w:hanging="154"/>
      </w:pPr>
      <w:rPr>
        <w:rFonts w:hint="default"/>
        <w:lang w:val="pt-BR" w:eastAsia="pt-BR" w:bidi="pt-BR"/>
      </w:rPr>
    </w:lvl>
    <w:lvl w:ilvl="3" w:tplc="FFFFFFFF">
      <w:numFmt w:val="bullet"/>
      <w:lvlText w:val="•"/>
      <w:lvlJc w:val="left"/>
      <w:pPr>
        <w:ind w:left="3441" w:hanging="154"/>
      </w:pPr>
      <w:rPr>
        <w:rFonts w:hint="default"/>
        <w:lang w:val="pt-BR" w:eastAsia="pt-BR" w:bidi="pt-BR"/>
      </w:rPr>
    </w:lvl>
    <w:lvl w:ilvl="4" w:tplc="FFFFFFFF">
      <w:numFmt w:val="bullet"/>
      <w:lvlText w:val="•"/>
      <w:lvlJc w:val="left"/>
      <w:pPr>
        <w:ind w:left="4443" w:hanging="154"/>
      </w:pPr>
      <w:rPr>
        <w:rFonts w:hint="default"/>
        <w:lang w:val="pt-BR" w:eastAsia="pt-BR" w:bidi="pt-BR"/>
      </w:rPr>
    </w:lvl>
    <w:lvl w:ilvl="5" w:tplc="FFFFFFFF">
      <w:numFmt w:val="bullet"/>
      <w:lvlText w:val="•"/>
      <w:lvlJc w:val="left"/>
      <w:pPr>
        <w:ind w:left="5445" w:hanging="154"/>
      </w:pPr>
      <w:rPr>
        <w:rFonts w:hint="default"/>
        <w:lang w:val="pt-BR" w:eastAsia="pt-BR" w:bidi="pt-BR"/>
      </w:rPr>
    </w:lvl>
    <w:lvl w:ilvl="6" w:tplc="FFFFFFFF">
      <w:numFmt w:val="bullet"/>
      <w:lvlText w:val="•"/>
      <w:lvlJc w:val="left"/>
      <w:pPr>
        <w:ind w:left="6447" w:hanging="154"/>
      </w:pPr>
      <w:rPr>
        <w:rFonts w:hint="default"/>
        <w:lang w:val="pt-BR" w:eastAsia="pt-BR" w:bidi="pt-BR"/>
      </w:rPr>
    </w:lvl>
    <w:lvl w:ilvl="7" w:tplc="FFFFFFFF">
      <w:numFmt w:val="bullet"/>
      <w:lvlText w:val="•"/>
      <w:lvlJc w:val="left"/>
      <w:pPr>
        <w:ind w:left="7449" w:hanging="154"/>
      </w:pPr>
      <w:rPr>
        <w:rFonts w:hint="default"/>
        <w:lang w:val="pt-BR" w:eastAsia="pt-BR" w:bidi="pt-BR"/>
      </w:rPr>
    </w:lvl>
    <w:lvl w:ilvl="8" w:tplc="FFFFFFFF">
      <w:numFmt w:val="bullet"/>
      <w:lvlText w:val="•"/>
      <w:lvlJc w:val="left"/>
      <w:pPr>
        <w:ind w:left="8451" w:hanging="154"/>
      </w:pPr>
      <w:rPr>
        <w:rFonts w:hint="default"/>
        <w:lang w:val="pt-BR" w:eastAsia="pt-BR" w:bidi="pt-BR"/>
      </w:rPr>
    </w:lvl>
  </w:abstractNum>
  <w:abstractNum w:abstractNumId="26" w15:restartNumberingAfterBreak="0">
    <w:nsid w:val="32EC5717"/>
    <w:multiLevelType w:val="hybridMultilevel"/>
    <w:tmpl w:val="B91E3BA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701C92"/>
    <w:multiLevelType w:val="multilevel"/>
    <w:tmpl w:val="76B0D1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46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28" w15:restartNumberingAfterBreak="0">
    <w:nsid w:val="39DF61B6"/>
    <w:multiLevelType w:val="hybridMultilevel"/>
    <w:tmpl w:val="7D3AB86A"/>
    <w:lvl w:ilvl="0" w:tplc="45F658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4A4084B"/>
    <w:multiLevelType w:val="multilevel"/>
    <w:tmpl w:val="B69E691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0" w15:restartNumberingAfterBreak="0">
    <w:nsid w:val="454E156F"/>
    <w:multiLevelType w:val="hybridMultilevel"/>
    <w:tmpl w:val="2774D162"/>
    <w:lvl w:ilvl="0" w:tplc="AE78CF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D332F9"/>
    <w:multiLevelType w:val="multilevel"/>
    <w:tmpl w:val="751058F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2" w15:restartNumberingAfterBreak="0">
    <w:nsid w:val="5AFC3AAB"/>
    <w:multiLevelType w:val="multilevel"/>
    <w:tmpl w:val="E6D29F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EE2524B"/>
    <w:multiLevelType w:val="hybridMultilevel"/>
    <w:tmpl w:val="6680C09C"/>
    <w:lvl w:ilvl="0" w:tplc="BAFA81BA">
      <w:start w:val="1"/>
      <w:numFmt w:val="upperRoman"/>
      <w:lvlText w:val="%1-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2E0CD2CC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 w:tplc="833ACA2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 w:tplc="25E2DB06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 w:tplc="EE249B48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 w:tplc="8DA465AE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 w:tplc="5F0CDE60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 w:tplc="A8C4EE42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 w:tplc="0A0479B6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34" w15:restartNumberingAfterBreak="0">
    <w:nsid w:val="604D26AA"/>
    <w:multiLevelType w:val="hybridMultilevel"/>
    <w:tmpl w:val="EA5C4F5C"/>
    <w:lvl w:ilvl="0" w:tplc="E2EAE23A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7F3C8706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90628B6A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0A4699B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5F8847C6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C74E7306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08E44BB2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8070DD34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AA16A7A6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35" w15:restartNumberingAfterBreak="0">
    <w:nsid w:val="61BA67B3"/>
    <w:multiLevelType w:val="hybridMultilevel"/>
    <w:tmpl w:val="296EED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354B36"/>
    <w:multiLevelType w:val="multilevel"/>
    <w:tmpl w:val="014612D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635F0AFB"/>
    <w:multiLevelType w:val="hybridMultilevel"/>
    <w:tmpl w:val="9604A600"/>
    <w:lvl w:ilvl="0" w:tplc="C7FEF87E">
      <w:start w:val="1"/>
      <w:numFmt w:val="decimal"/>
      <w:lvlText w:val="%1"/>
      <w:lvlJc w:val="left"/>
      <w:pPr>
        <w:ind w:left="420" w:hanging="360"/>
      </w:pPr>
      <w:rPr>
        <w:rFonts w:ascii="Times New Roman" w:hAnsi="Times New Roman" w:cs="Times New Roman"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8" w15:restartNumberingAfterBreak="0">
    <w:nsid w:val="69AC3A6C"/>
    <w:multiLevelType w:val="hybridMultilevel"/>
    <w:tmpl w:val="0A722842"/>
    <w:lvl w:ilvl="0" w:tplc="DA7EC376">
      <w:start w:val="1"/>
      <w:numFmt w:val="upperLetter"/>
      <w:lvlText w:val="%1)"/>
      <w:lvlJc w:val="left"/>
      <w:pPr>
        <w:ind w:left="221" w:hanging="334"/>
      </w:pPr>
      <w:rPr>
        <w:rFonts w:ascii="Arial" w:eastAsia="Arial" w:hAnsi="Arial" w:cs="Arial" w:hint="default"/>
        <w:w w:val="100"/>
        <w:sz w:val="24"/>
        <w:szCs w:val="24"/>
        <w:lang w:val="pt-BR" w:eastAsia="pt-BR" w:bidi="pt-BR"/>
      </w:rPr>
    </w:lvl>
    <w:lvl w:ilvl="1" w:tplc="0FA0E1D4">
      <w:numFmt w:val="bullet"/>
      <w:lvlText w:val="•"/>
      <w:lvlJc w:val="left"/>
      <w:pPr>
        <w:ind w:left="1217" w:hanging="334"/>
      </w:pPr>
      <w:rPr>
        <w:rFonts w:hint="default"/>
        <w:lang w:val="pt-BR" w:eastAsia="pt-BR" w:bidi="pt-BR"/>
      </w:rPr>
    </w:lvl>
    <w:lvl w:ilvl="2" w:tplc="2AF095FC">
      <w:numFmt w:val="bullet"/>
      <w:lvlText w:val="•"/>
      <w:lvlJc w:val="left"/>
      <w:pPr>
        <w:ind w:left="2215" w:hanging="334"/>
      </w:pPr>
      <w:rPr>
        <w:rFonts w:hint="default"/>
        <w:lang w:val="pt-BR" w:eastAsia="pt-BR" w:bidi="pt-BR"/>
      </w:rPr>
    </w:lvl>
    <w:lvl w:ilvl="3" w:tplc="57362D6E">
      <w:numFmt w:val="bullet"/>
      <w:lvlText w:val="•"/>
      <w:lvlJc w:val="left"/>
      <w:pPr>
        <w:ind w:left="3213" w:hanging="334"/>
      </w:pPr>
      <w:rPr>
        <w:rFonts w:hint="default"/>
        <w:lang w:val="pt-BR" w:eastAsia="pt-BR" w:bidi="pt-BR"/>
      </w:rPr>
    </w:lvl>
    <w:lvl w:ilvl="4" w:tplc="2046673C">
      <w:numFmt w:val="bullet"/>
      <w:lvlText w:val="•"/>
      <w:lvlJc w:val="left"/>
      <w:pPr>
        <w:ind w:left="4211" w:hanging="334"/>
      </w:pPr>
      <w:rPr>
        <w:rFonts w:hint="default"/>
        <w:lang w:val="pt-BR" w:eastAsia="pt-BR" w:bidi="pt-BR"/>
      </w:rPr>
    </w:lvl>
    <w:lvl w:ilvl="5" w:tplc="E91A0BFC">
      <w:numFmt w:val="bullet"/>
      <w:lvlText w:val="•"/>
      <w:lvlJc w:val="left"/>
      <w:pPr>
        <w:ind w:left="5209" w:hanging="334"/>
      </w:pPr>
      <w:rPr>
        <w:rFonts w:hint="default"/>
        <w:lang w:val="pt-BR" w:eastAsia="pt-BR" w:bidi="pt-BR"/>
      </w:rPr>
    </w:lvl>
    <w:lvl w:ilvl="6" w:tplc="483A2AF6">
      <w:numFmt w:val="bullet"/>
      <w:lvlText w:val="•"/>
      <w:lvlJc w:val="left"/>
      <w:pPr>
        <w:ind w:left="6207" w:hanging="334"/>
      </w:pPr>
      <w:rPr>
        <w:rFonts w:hint="default"/>
        <w:lang w:val="pt-BR" w:eastAsia="pt-BR" w:bidi="pt-BR"/>
      </w:rPr>
    </w:lvl>
    <w:lvl w:ilvl="7" w:tplc="689A4724">
      <w:numFmt w:val="bullet"/>
      <w:lvlText w:val="•"/>
      <w:lvlJc w:val="left"/>
      <w:pPr>
        <w:ind w:left="7205" w:hanging="334"/>
      </w:pPr>
      <w:rPr>
        <w:rFonts w:hint="default"/>
        <w:lang w:val="pt-BR" w:eastAsia="pt-BR" w:bidi="pt-BR"/>
      </w:rPr>
    </w:lvl>
    <w:lvl w:ilvl="8" w:tplc="892826A6">
      <w:numFmt w:val="bullet"/>
      <w:lvlText w:val="•"/>
      <w:lvlJc w:val="left"/>
      <w:pPr>
        <w:ind w:left="8203" w:hanging="334"/>
      </w:pPr>
      <w:rPr>
        <w:rFonts w:hint="default"/>
        <w:lang w:val="pt-BR" w:eastAsia="pt-BR" w:bidi="pt-BR"/>
      </w:rPr>
    </w:lvl>
  </w:abstractNum>
  <w:abstractNum w:abstractNumId="39" w15:restartNumberingAfterBreak="0">
    <w:nsid w:val="6B3A4D31"/>
    <w:multiLevelType w:val="multilevel"/>
    <w:tmpl w:val="3E88433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color w:val="auto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0"/>
      </w:rPr>
    </w:lvl>
  </w:abstractNum>
  <w:abstractNum w:abstractNumId="40" w15:restartNumberingAfterBreak="0">
    <w:nsid w:val="6C7176D2"/>
    <w:multiLevelType w:val="multilevel"/>
    <w:tmpl w:val="9F808D9E"/>
    <w:styleLink w:val="Listaatual1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41" w15:restartNumberingAfterBreak="0">
    <w:nsid w:val="6D522ED9"/>
    <w:multiLevelType w:val="multilevel"/>
    <w:tmpl w:val="6D5279C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3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42" w15:restartNumberingAfterBreak="0">
    <w:nsid w:val="70542582"/>
    <w:multiLevelType w:val="multilevel"/>
    <w:tmpl w:val="6E52D3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0FA0341"/>
    <w:multiLevelType w:val="hybridMultilevel"/>
    <w:tmpl w:val="D0C6FB16"/>
    <w:lvl w:ilvl="0" w:tplc="0ACCB1FE">
      <w:start w:val="1"/>
      <w:numFmt w:val="upperRoman"/>
      <w:lvlText w:val="%1."/>
      <w:lvlJc w:val="left"/>
      <w:pPr>
        <w:ind w:left="221" w:hanging="118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6E76FFD4">
      <w:numFmt w:val="bullet"/>
      <w:lvlText w:val="•"/>
      <w:lvlJc w:val="left"/>
      <w:pPr>
        <w:ind w:left="1221" w:hanging="118"/>
      </w:pPr>
      <w:rPr>
        <w:lang w:val="pt-BR" w:eastAsia="pt-BR" w:bidi="pt-BR"/>
      </w:rPr>
    </w:lvl>
    <w:lvl w:ilvl="2" w:tplc="2D4E5DCE">
      <w:numFmt w:val="bullet"/>
      <w:lvlText w:val="•"/>
      <w:lvlJc w:val="left"/>
      <w:pPr>
        <w:ind w:left="2223" w:hanging="118"/>
      </w:pPr>
      <w:rPr>
        <w:lang w:val="pt-BR" w:eastAsia="pt-BR" w:bidi="pt-BR"/>
      </w:rPr>
    </w:lvl>
    <w:lvl w:ilvl="3" w:tplc="1870D1DE">
      <w:numFmt w:val="bullet"/>
      <w:lvlText w:val="•"/>
      <w:lvlJc w:val="left"/>
      <w:pPr>
        <w:ind w:left="3225" w:hanging="118"/>
      </w:pPr>
      <w:rPr>
        <w:lang w:val="pt-BR" w:eastAsia="pt-BR" w:bidi="pt-BR"/>
      </w:rPr>
    </w:lvl>
    <w:lvl w:ilvl="4" w:tplc="D1486ED4">
      <w:numFmt w:val="bullet"/>
      <w:lvlText w:val="•"/>
      <w:lvlJc w:val="left"/>
      <w:pPr>
        <w:ind w:left="4227" w:hanging="118"/>
      </w:pPr>
      <w:rPr>
        <w:lang w:val="pt-BR" w:eastAsia="pt-BR" w:bidi="pt-BR"/>
      </w:rPr>
    </w:lvl>
    <w:lvl w:ilvl="5" w:tplc="5704C5B4">
      <w:numFmt w:val="bullet"/>
      <w:lvlText w:val="•"/>
      <w:lvlJc w:val="left"/>
      <w:pPr>
        <w:ind w:left="5229" w:hanging="118"/>
      </w:pPr>
      <w:rPr>
        <w:lang w:val="pt-BR" w:eastAsia="pt-BR" w:bidi="pt-BR"/>
      </w:rPr>
    </w:lvl>
    <w:lvl w:ilvl="6" w:tplc="35E63E02">
      <w:numFmt w:val="bullet"/>
      <w:lvlText w:val="•"/>
      <w:lvlJc w:val="left"/>
      <w:pPr>
        <w:ind w:left="6231" w:hanging="118"/>
      </w:pPr>
      <w:rPr>
        <w:lang w:val="pt-BR" w:eastAsia="pt-BR" w:bidi="pt-BR"/>
      </w:rPr>
    </w:lvl>
    <w:lvl w:ilvl="7" w:tplc="2AFA34C0">
      <w:numFmt w:val="bullet"/>
      <w:lvlText w:val="•"/>
      <w:lvlJc w:val="left"/>
      <w:pPr>
        <w:ind w:left="7233" w:hanging="118"/>
      </w:pPr>
      <w:rPr>
        <w:lang w:val="pt-BR" w:eastAsia="pt-BR" w:bidi="pt-BR"/>
      </w:rPr>
    </w:lvl>
    <w:lvl w:ilvl="8" w:tplc="FA0A13F0">
      <w:numFmt w:val="bullet"/>
      <w:lvlText w:val="•"/>
      <w:lvlJc w:val="left"/>
      <w:pPr>
        <w:ind w:left="8235" w:hanging="118"/>
      </w:pPr>
      <w:rPr>
        <w:lang w:val="pt-BR" w:eastAsia="pt-BR" w:bidi="pt-BR"/>
      </w:rPr>
    </w:lvl>
  </w:abstractNum>
  <w:abstractNum w:abstractNumId="44" w15:restartNumberingAfterBreak="0">
    <w:nsid w:val="75CF59C1"/>
    <w:multiLevelType w:val="multilevel"/>
    <w:tmpl w:val="44249DD0"/>
    <w:lvl w:ilvl="0">
      <w:start w:val="6"/>
      <w:numFmt w:val="decimal"/>
      <w:lvlText w:val="%1"/>
      <w:lvlJc w:val="left"/>
      <w:pPr>
        <w:ind w:left="221" w:hanging="452"/>
      </w:pPr>
      <w:rPr>
        <w:rFonts w:hint="default"/>
        <w:lang w:val="pt-BR" w:eastAsia="pt-BR" w:bidi="pt-BR"/>
      </w:rPr>
    </w:lvl>
    <w:lvl w:ilvl="1">
      <w:start w:val="3"/>
      <w:numFmt w:val="decimal"/>
      <w:lvlText w:val="%1.%2."/>
      <w:lvlJc w:val="left"/>
      <w:pPr>
        <w:ind w:left="5698" w:hanging="452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2">
      <w:numFmt w:val="bullet"/>
      <w:lvlText w:val="•"/>
      <w:lvlJc w:val="left"/>
      <w:pPr>
        <w:ind w:left="2215" w:hanging="452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13" w:hanging="452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11" w:hanging="452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09" w:hanging="452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07" w:hanging="452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05" w:hanging="452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3" w:hanging="452"/>
      </w:pPr>
      <w:rPr>
        <w:rFonts w:hint="default"/>
        <w:lang w:val="pt-BR" w:eastAsia="pt-BR" w:bidi="pt-BR"/>
      </w:rPr>
    </w:lvl>
  </w:abstractNum>
  <w:abstractNum w:abstractNumId="45" w15:restartNumberingAfterBreak="0">
    <w:nsid w:val="7DB73B4C"/>
    <w:multiLevelType w:val="multilevel"/>
    <w:tmpl w:val="593EFCBE"/>
    <w:lvl w:ilvl="0">
      <w:start w:val="1"/>
      <w:numFmt w:val="decimal"/>
      <w:lvlText w:val="%1"/>
      <w:lvlJc w:val="left"/>
      <w:pPr>
        <w:ind w:left="406" w:hanging="185"/>
        <w:jc w:val="right"/>
      </w:pPr>
      <w:rPr>
        <w:rFonts w:ascii="Arial" w:eastAsia="Arial" w:hAnsi="Arial" w:cs="Arial" w:hint="default"/>
        <w:b/>
        <w:bCs/>
        <w:w w:val="100"/>
        <w:sz w:val="20"/>
        <w:szCs w:val="20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564" w:hanging="444"/>
      </w:pPr>
      <w:rPr>
        <w:rFonts w:hint="default"/>
        <w:b w:val="0"/>
        <w:bCs w:val="0"/>
        <w:spacing w:val="-1"/>
        <w:w w:val="10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444" w:hanging="444"/>
        <w:jc w:val="right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620" w:hanging="44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640" w:hanging="44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1240" w:hanging="44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3031" w:hanging="44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4823" w:hanging="44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6615" w:hanging="444"/>
      </w:pPr>
      <w:rPr>
        <w:rFonts w:hint="default"/>
        <w:lang w:val="pt-BR" w:eastAsia="pt-BR" w:bidi="pt-BR"/>
      </w:rPr>
    </w:lvl>
  </w:abstractNum>
  <w:num w:numId="1">
    <w:abstractNumId w:val="38"/>
  </w:num>
  <w:num w:numId="2">
    <w:abstractNumId w:val="11"/>
  </w:num>
  <w:num w:numId="3">
    <w:abstractNumId w:val="44"/>
  </w:num>
  <w:num w:numId="4">
    <w:abstractNumId w:val="20"/>
  </w:num>
  <w:num w:numId="5">
    <w:abstractNumId w:val="23"/>
  </w:num>
  <w:num w:numId="6">
    <w:abstractNumId w:val="5"/>
  </w:num>
  <w:num w:numId="7">
    <w:abstractNumId w:val="24"/>
  </w:num>
  <w:num w:numId="8">
    <w:abstractNumId w:val="9"/>
  </w:num>
  <w:num w:numId="9">
    <w:abstractNumId w:val="34"/>
  </w:num>
  <w:num w:numId="10">
    <w:abstractNumId w:val="45"/>
  </w:num>
  <w:num w:numId="11">
    <w:abstractNumId w:val="31"/>
  </w:num>
  <w:num w:numId="12">
    <w:abstractNumId w:val="19"/>
  </w:num>
  <w:num w:numId="13">
    <w:abstractNumId w:val="37"/>
  </w:num>
  <w:num w:numId="14">
    <w:abstractNumId w:val="41"/>
  </w:num>
  <w:num w:numId="15">
    <w:abstractNumId w:val="6"/>
  </w:num>
  <w:num w:numId="16">
    <w:abstractNumId w:val="32"/>
  </w:num>
  <w:num w:numId="17">
    <w:abstractNumId w:val="39"/>
  </w:num>
  <w:num w:numId="18">
    <w:abstractNumId w:val="29"/>
  </w:num>
  <w:num w:numId="19">
    <w:abstractNumId w:val="18"/>
  </w:num>
  <w:num w:numId="20">
    <w:abstractNumId w:val="8"/>
  </w:num>
  <w:num w:numId="21">
    <w:abstractNumId w:val="26"/>
  </w:num>
  <w:num w:numId="22">
    <w:abstractNumId w:val="35"/>
  </w:num>
  <w:num w:numId="23">
    <w:abstractNumId w:val="14"/>
  </w:num>
  <w:num w:numId="24">
    <w:abstractNumId w:val="1"/>
  </w:num>
  <w:num w:numId="25">
    <w:abstractNumId w:val="0"/>
  </w:num>
  <w:num w:numId="26">
    <w:abstractNumId w:val="4"/>
  </w:num>
  <w:num w:numId="27">
    <w:abstractNumId w:val="10"/>
  </w:num>
  <w:num w:numId="28">
    <w:abstractNumId w:val="30"/>
  </w:num>
  <w:num w:numId="29">
    <w:abstractNumId w:val="13"/>
  </w:num>
  <w:num w:numId="30">
    <w:abstractNumId w:val="36"/>
  </w:num>
  <w:num w:numId="31">
    <w:abstractNumId w:val="40"/>
  </w:num>
  <w:num w:numId="32">
    <w:abstractNumId w:val="33"/>
  </w:num>
  <w:num w:numId="33">
    <w:abstractNumId w:val="25"/>
  </w:num>
  <w:num w:numId="34">
    <w:abstractNumId w:val="2"/>
  </w:num>
  <w:num w:numId="35">
    <w:abstractNumId w:val="22"/>
  </w:num>
  <w:num w:numId="36">
    <w:abstractNumId w:val="21"/>
  </w:num>
  <w:num w:numId="37">
    <w:abstractNumId w:val="12"/>
  </w:num>
  <w:num w:numId="38">
    <w:abstractNumId w:val="15"/>
  </w:num>
  <w:num w:numId="39">
    <w:abstractNumId w:val="28"/>
  </w:num>
  <w:num w:numId="40">
    <w:abstractNumId w:val="42"/>
  </w:num>
  <w:num w:numId="41">
    <w:abstractNumId w:val="3"/>
  </w:num>
  <w:num w:numId="42">
    <w:abstractNumId w:val="16"/>
  </w:num>
  <w:num w:numId="43">
    <w:abstractNumId w:val="27"/>
  </w:num>
  <w:num w:numId="44">
    <w:abstractNumId w:val="7"/>
  </w:num>
  <w:num w:numId="45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MjYyNDIwMzYxMjdS0lEKTi0uzszPAykwqgUAWjrmoSwAAAA="/>
  </w:docVars>
  <w:rsids>
    <w:rsidRoot w:val="00053057"/>
    <w:rsid w:val="00000BB5"/>
    <w:rsid w:val="00003576"/>
    <w:rsid w:val="0000422B"/>
    <w:rsid w:val="00005C89"/>
    <w:rsid w:val="00016FBE"/>
    <w:rsid w:val="00022C14"/>
    <w:rsid w:val="00026AEE"/>
    <w:rsid w:val="00042084"/>
    <w:rsid w:val="00047B7B"/>
    <w:rsid w:val="00052C1F"/>
    <w:rsid w:val="00053057"/>
    <w:rsid w:val="000543D5"/>
    <w:rsid w:val="000630C3"/>
    <w:rsid w:val="00063AB9"/>
    <w:rsid w:val="00065C82"/>
    <w:rsid w:val="0007240F"/>
    <w:rsid w:val="0007529F"/>
    <w:rsid w:val="00076BA2"/>
    <w:rsid w:val="00081FA1"/>
    <w:rsid w:val="00082EB4"/>
    <w:rsid w:val="0008393A"/>
    <w:rsid w:val="0009008D"/>
    <w:rsid w:val="00096F9F"/>
    <w:rsid w:val="000A16D3"/>
    <w:rsid w:val="000A419E"/>
    <w:rsid w:val="000A4BF7"/>
    <w:rsid w:val="000A4C16"/>
    <w:rsid w:val="000A4F90"/>
    <w:rsid w:val="000B0A33"/>
    <w:rsid w:val="000B1199"/>
    <w:rsid w:val="000C0D9F"/>
    <w:rsid w:val="000C4F59"/>
    <w:rsid w:val="000D070C"/>
    <w:rsid w:val="000D07E9"/>
    <w:rsid w:val="000D4E90"/>
    <w:rsid w:val="000E2188"/>
    <w:rsid w:val="000E5D56"/>
    <w:rsid w:val="000E5F59"/>
    <w:rsid w:val="000E78C5"/>
    <w:rsid w:val="000F0F4B"/>
    <w:rsid w:val="000F427A"/>
    <w:rsid w:val="000F4827"/>
    <w:rsid w:val="000F6A3E"/>
    <w:rsid w:val="00100130"/>
    <w:rsid w:val="001057B9"/>
    <w:rsid w:val="001166F8"/>
    <w:rsid w:val="00116BD0"/>
    <w:rsid w:val="00122C0C"/>
    <w:rsid w:val="00124731"/>
    <w:rsid w:val="001268DD"/>
    <w:rsid w:val="00131CCD"/>
    <w:rsid w:val="00133703"/>
    <w:rsid w:val="00137354"/>
    <w:rsid w:val="0013741E"/>
    <w:rsid w:val="001440CE"/>
    <w:rsid w:val="00145632"/>
    <w:rsid w:val="001534AF"/>
    <w:rsid w:val="00153713"/>
    <w:rsid w:val="0015408D"/>
    <w:rsid w:val="00160190"/>
    <w:rsid w:val="00166963"/>
    <w:rsid w:val="00171335"/>
    <w:rsid w:val="001714AD"/>
    <w:rsid w:val="00171CE8"/>
    <w:rsid w:val="00176135"/>
    <w:rsid w:val="00180710"/>
    <w:rsid w:val="0018183C"/>
    <w:rsid w:val="0018325D"/>
    <w:rsid w:val="00187F3A"/>
    <w:rsid w:val="00191B7B"/>
    <w:rsid w:val="001939C9"/>
    <w:rsid w:val="001A1659"/>
    <w:rsid w:val="001B2A41"/>
    <w:rsid w:val="001C3CBE"/>
    <w:rsid w:val="001C75CF"/>
    <w:rsid w:val="001D2FC8"/>
    <w:rsid w:val="001D5496"/>
    <w:rsid w:val="001D7F3F"/>
    <w:rsid w:val="001E0BD1"/>
    <w:rsid w:val="001E0DA6"/>
    <w:rsid w:val="001E3B73"/>
    <w:rsid w:val="001E4277"/>
    <w:rsid w:val="001F740F"/>
    <w:rsid w:val="0020737D"/>
    <w:rsid w:val="00207E8F"/>
    <w:rsid w:val="00217CBD"/>
    <w:rsid w:val="00227BDD"/>
    <w:rsid w:val="00230A33"/>
    <w:rsid w:val="00236B96"/>
    <w:rsid w:val="00236E26"/>
    <w:rsid w:val="0024349F"/>
    <w:rsid w:val="00246FAE"/>
    <w:rsid w:val="002475D8"/>
    <w:rsid w:val="002552F6"/>
    <w:rsid w:val="00257AEE"/>
    <w:rsid w:val="0026368E"/>
    <w:rsid w:val="00265EA2"/>
    <w:rsid w:val="00273071"/>
    <w:rsid w:val="00276169"/>
    <w:rsid w:val="00276454"/>
    <w:rsid w:val="002906C8"/>
    <w:rsid w:val="0029668F"/>
    <w:rsid w:val="002A074C"/>
    <w:rsid w:val="002A209F"/>
    <w:rsid w:val="002A4B2C"/>
    <w:rsid w:val="002B13D4"/>
    <w:rsid w:val="002C2BF3"/>
    <w:rsid w:val="002C2D31"/>
    <w:rsid w:val="002C398A"/>
    <w:rsid w:val="002C4541"/>
    <w:rsid w:val="002C4BDB"/>
    <w:rsid w:val="002C7C65"/>
    <w:rsid w:val="002D3333"/>
    <w:rsid w:val="002E010E"/>
    <w:rsid w:val="002E02C8"/>
    <w:rsid w:val="002E07B9"/>
    <w:rsid w:val="002E1B52"/>
    <w:rsid w:val="002E5CFD"/>
    <w:rsid w:val="002F3423"/>
    <w:rsid w:val="002F4C7B"/>
    <w:rsid w:val="002F6FE2"/>
    <w:rsid w:val="00311E3D"/>
    <w:rsid w:val="00322D5C"/>
    <w:rsid w:val="00323E01"/>
    <w:rsid w:val="00330506"/>
    <w:rsid w:val="00334FC1"/>
    <w:rsid w:val="00353151"/>
    <w:rsid w:val="00355D07"/>
    <w:rsid w:val="00360EA2"/>
    <w:rsid w:val="00371FC4"/>
    <w:rsid w:val="00372506"/>
    <w:rsid w:val="00375F38"/>
    <w:rsid w:val="003764AB"/>
    <w:rsid w:val="003852E3"/>
    <w:rsid w:val="00393692"/>
    <w:rsid w:val="00393F38"/>
    <w:rsid w:val="003958B3"/>
    <w:rsid w:val="003975F4"/>
    <w:rsid w:val="003A3BF6"/>
    <w:rsid w:val="003B1FBD"/>
    <w:rsid w:val="003B2456"/>
    <w:rsid w:val="003B6F8E"/>
    <w:rsid w:val="003D173C"/>
    <w:rsid w:val="003D29CA"/>
    <w:rsid w:val="003D4E41"/>
    <w:rsid w:val="003D7A68"/>
    <w:rsid w:val="003E07CF"/>
    <w:rsid w:val="003E2590"/>
    <w:rsid w:val="003E326B"/>
    <w:rsid w:val="003E7B66"/>
    <w:rsid w:val="003F19AC"/>
    <w:rsid w:val="00401E70"/>
    <w:rsid w:val="0040205B"/>
    <w:rsid w:val="00402327"/>
    <w:rsid w:val="00403E8D"/>
    <w:rsid w:val="004056C0"/>
    <w:rsid w:val="0040786C"/>
    <w:rsid w:val="0041513E"/>
    <w:rsid w:val="00420130"/>
    <w:rsid w:val="004223EB"/>
    <w:rsid w:val="00424611"/>
    <w:rsid w:val="00424DC2"/>
    <w:rsid w:val="00425845"/>
    <w:rsid w:val="004262AE"/>
    <w:rsid w:val="004372E1"/>
    <w:rsid w:val="00446D69"/>
    <w:rsid w:val="0044781E"/>
    <w:rsid w:val="00452967"/>
    <w:rsid w:val="00453CE8"/>
    <w:rsid w:val="004658C8"/>
    <w:rsid w:val="00472C1C"/>
    <w:rsid w:val="004A04BC"/>
    <w:rsid w:val="004A2D83"/>
    <w:rsid w:val="004A555B"/>
    <w:rsid w:val="004A6ECE"/>
    <w:rsid w:val="004A7DB6"/>
    <w:rsid w:val="004B0533"/>
    <w:rsid w:val="004B578C"/>
    <w:rsid w:val="004C4347"/>
    <w:rsid w:val="004C53D6"/>
    <w:rsid w:val="004D62D5"/>
    <w:rsid w:val="004D743A"/>
    <w:rsid w:val="004E0AD0"/>
    <w:rsid w:val="004E1D48"/>
    <w:rsid w:val="004E1DD9"/>
    <w:rsid w:val="004E472B"/>
    <w:rsid w:val="004F0E32"/>
    <w:rsid w:val="00511954"/>
    <w:rsid w:val="00516929"/>
    <w:rsid w:val="00516B80"/>
    <w:rsid w:val="005305C7"/>
    <w:rsid w:val="00541E55"/>
    <w:rsid w:val="0055446D"/>
    <w:rsid w:val="0055493D"/>
    <w:rsid w:val="00561C2E"/>
    <w:rsid w:val="00566BF1"/>
    <w:rsid w:val="00571BA2"/>
    <w:rsid w:val="00576FBE"/>
    <w:rsid w:val="00577FC6"/>
    <w:rsid w:val="005916DA"/>
    <w:rsid w:val="00593768"/>
    <w:rsid w:val="005938EC"/>
    <w:rsid w:val="005948D8"/>
    <w:rsid w:val="005964EB"/>
    <w:rsid w:val="005A5E78"/>
    <w:rsid w:val="005B59BD"/>
    <w:rsid w:val="005B721F"/>
    <w:rsid w:val="005C0EEB"/>
    <w:rsid w:val="005C202A"/>
    <w:rsid w:val="005C26F3"/>
    <w:rsid w:val="005C6044"/>
    <w:rsid w:val="005C6215"/>
    <w:rsid w:val="005D1730"/>
    <w:rsid w:val="005D2FCD"/>
    <w:rsid w:val="005D3BC0"/>
    <w:rsid w:val="005D414F"/>
    <w:rsid w:val="005E26F9"/>
    <w:rsid w:val="005E27C9"/>
    <w:rsid w:val="005E4B2E"/>
    <w:rsid w:val="005F03D0"/>
    <w:rsid w:val="005F0B3E"/>
    <w:rsid w:val="005F1B16"/>
    <w:rsid w:val="005F2469"/>
    <w:rsid w:val="00601FBC"/>
    <w:rsid w:val="00602260"/>
    <w:rsid w:val="0060306D"/>
    <w:rsid w:val="00603D39"/>
    <w:rsid w:val="00607066"/>
    <w:rsid w:val="00607E30"/>
    <w:rsid w:val="006125EE"/>
    <w:rsid w:val="00622D2E"/>
    <w:rsid w:val="00623D6C"/>
    <w:rsid w:val="00627AFC"/>
    <w:rsid w:val="0063451E"/>
    <w:rsid w:val="00634E12"/>
    <w:rsid w:val="00635DB7"/>
    <w:rsid w:val="00637F04"/>
    <w:rsid w:val="00643186"/>
    <w:rsid w:val="00652ACA"/>
    <w:rsid w:val="006557EB"/>
    <w:rsid w:val="0065616C"/>
    <w:rsid w:val="0066306F"/>
    <w:rsid w:val="00664890"/>
    <w:rsid w:val="00664C09"/>
    <w:rsid w:val="00666CFA"/>
    <w:rsid w:val="00667ECB"/>
    <w:rsid w:val="006714D8"/>
    <w:rsid w:val="00674854"/>
    <w:rsid w:val="00676837"/>
    <w:rsid w:val="00677C50"/>
    <w:rsid w:val="00681898"/>
    <w:rsid w:val="00682EC0"/>
    <w:rsid w:val="00687646"/>
    <w:rsid w:val="006877F6"/>
    <w:rsid w:val="00687CCB"/>
    <w:rsid w:val="006928F9"/>
    <w:rsid w:val="006935B8"/>
    <w:rsid w:val="0069360E"/>
    <w:rsid w:val="00693892"/>
    <w:rsid w:val="00695B4E"/>
    <w:rsid w:val="006972C4"/>
    <w:rsid w:val="006A308F"/>
    <w:rsid w:val="006A3167"/>
    <w:rsid w:val="006B017A"/>
    <w:rsid w:val="006B1CF4"/>
    <w:rsid w:val="006B3371"/>
    <w:rsid w:val="006B3C05"/>
    <w:rsid w:val="006C2B5D"/>
    <w:rsid w:val="006C6AEB"/>
    <w:rsid w:val="006D3C05"/>
    <w:rsid w:val="006D48D6"/>
    <w:rsid w:val="006E2267"/>
    <w:rsid w:val="006E26F6"/>
    <w:rsid w:val="006E6CE7"/>
    <w:rsid w:val="006E7AEE"/>
    <w:rsid w:val="006F054F"/>
    <w:rsid w:val="006F541E"/>
    <w:rsid w:val="007001A7"/>
    <w:rsid w:val="007023A5"/>
    <w:rsid w:val="0071094F"/>
    <w:rsid w:val="00711A7A"/>
    <w:rsid w:val="00721B47"/>
    <w:rsid w:val="007235BB"/>
    <w:rsid w:val="007245DC"/>
    <w:rsid w:val="007248DB"/>
    <w:rsid w:val="007251B8"/>
    <w:rsid w:val="00727D85"/>
    <w:rsid w:val="007311DD"/>
    <w:rsid w:val="00732A2E"/>
    <w:rsid w:val="00735CF3"/>
    <w:rsid w:val="00741C7C"/>
    <w:rsid w:val="00746F85"/>
    <w:rsid w:val="0075617D"/>
    <w:rsid w:val="0075738A"/>
    <w:rsid w:val="0075752D"/>
    <w:rsid w:val="007630A9"/>
    <w:rsid w:val="00763ABD"/>
    <w:rsid w:val="0076483B"/>
    <w:rsid w:val="00765A9A"/>
    <w:rsid w:val="00767EF8"/>
    <w:rsid w:val="007723E5"/>
    <w:rsid w:val="00774B97"/>
    <w:rsid w:val="0078433B"/>
    <w:rsid w:val="0078538B"/>
    <w:rsid w:val="007911B9"/>
    <w:rsid w:val="00791A76"/>
    <w:rsid w:val="00791CC6"/>
    <w:rsid w:val="00794286"/>
    <w:rsid w:val="007A0822"/>
    <w:rsid w:val="007A0CB7"/>
    <w:rsid w:val="007A257E"/>
    <w:rsid w:val="007A4751"/>
    <w:rsid w:val="007B1753"/>
    <w:rsid w:val="007B25E7"/>
    <w:rsid w:val="007B31E7"/>
    <w:rsid w:val="007B36ED"/>
    <w:rsid w:val="007B561C"/>
    <w:rsid w:val="007B5A46"/>
    <w:rsid w:val="007C2BDA"/>
    <w:rsid w:val="007C656C"/>
    <w:rsid w:val="007D7C15"/>
    <w:rsid w:val="007E3400"/>
    <w:rsid w:val="007E44DA"/>
    <w:rsid w:val="007F355B"/>
    <w:rsid w:val="0080029F"/>
    <w:rsid w:val="00802AC9"/>
    <w:rsid w:val="00804483"/>
    <w:rsid w:val="00812141"/>
    <w:rsid w:val="00825E94"/>
    <w:rsid w:val="00842954"/>
    <w:rsid w:val="00844B6F"/>
    <w:rsid w:val="00853733"/>
    <w:rsid w:val="00853BFC"/>
    <w:rsid w:val="00853F5F"/>
    <w:rsid w:val="00855F42"/>
    <w:rsid w:val="00861811"/>
    <w:rsid w:val="00863B7E"/>
    <w:rsid w:val="00864691"/>
    <w:rsid w:val="008710A8"/>
    <w:rsid w:val="00877C31"/>
    <w:rsid w:val="0088155D"/>
    <w:rsid w:val="00886823"/>
    <w:rsid w:val="008876B4"/>
    <w:rsid w:val="00894168"/>
    <w:rsid w:val="00895186"/>
    <w:rsid w:val="008A2C4D"/>
    <w:rsid w:val="008A3AFA"/>
    <w:rsid w:val="008A54D5"/>
    <w:rsid w:val="008B37D1"/>
    <w:rsid w:val="008B381E"/>
    <w:rsid w:val="008B6064"/>
    <w:rsid w:val="008D45DF"/>
    <w:rsid w:val="008F116D"/>
    <w:rsid w:val="009024E2"/>
    <w:rsid w:val="0090631B"/>
    <w:rsid w:val="00907BA1"/>
    <w:rsid w:val="00907DBA"/>
    <w:rsid w:val="00911689"/>
    <w:rsid w:val="0091450C"/>
    <w:rsid w:val="00922EA7"/>
    <w:rsid w:val="0092401F"/>
    <w:rsid w:val="00926688"/>
    <w:rsid w:val="00947CE0"/>
    <w:rsid w:val="00951F10"/>
    <w:rsid w:val="009530D2"/>
    <w:rsid w:val="0096010C"/>
    <w:rsid w:val="0097436E"/>
    <w:rsid w:val="00975B7C"/>
    <w:rsid w:val="00977526"/>
    <w:rsid w:val="00987643"/>
    <w:rsid w:val="00990CE6"/>
    <w:rsid w:val="009920E9"/>
    <w:rsid w:val="009A1236"/>
    <w:rsid w:val="009A4C7E"/>
    <w:rsid w:val="009A5AC0"/>
    <w:rsid w:val="009A71D4"/>
    <w:rsid w:val="009B1016"/>
    <w:rsid w:val="009B19BD"/>
    <w:rsid w:val="009C0BB4"/>
    <w:rsid w:val="009C49E1"/>
    <w:rsid w:val="009D1C32"/>
    <w:rsid w:val="009D416F"/>
    <w:rsid w:val="009D4543"/>
    <w:rsid w:val="009D5726"/>
    <w:rsid w:val="009D7368"/>
    <w:rsid w:val="009E22DF"/>
    <w:rsid w:val="009E704B"/>
    <w:rsid w:val="009F0750"/>
    <w:rsid w:val="00A048FD"/>
    <w:rsid w:val="00A11FAE"/>
    <w:rsid w:val="00A15EF4"/>
    <w:rsid w:val="00A20572"/>
    <w:rsid w:val="00A247EC"/>
    <w:rsid w:val="00A2577E"/>
    <w:rsid w:val="00A40B36"/>
    <w:rsid w:val="00A576C6"/>
    <w:rsid w:val="00A6095B"/>
    <w:rsid w:val="00A673FB"/>
    <w:rsid w:val="00A77985"/>
    <w:rsid w:val="00A807DB"/>
    <w:rsid w:val="00A836BF"/>
    <w:rsid w:val="00A96D36"/>
    <w:rsid w:val="00AA34F9"/>
    <w:rsid w:val="00AA4ACF"/>
    <w:rsid w:val="00AB15A9"/>
    <w:rsid w:val="00AB2A66"/>
    <w:rsid w:val="00AB2BC6"/>
    <w:rsid w:val="00AB71B2"/>
    <w:rsid w:val="00AB7A5A"/>
    <w:rsid w:val="00AC20C5"/>
    <w:rsid w:val="00AC268C"/>
    <w:rsid w:val="00AD00D0"/>
    <w:rsid w:val="00AD3231"/>
    <w:rsid w:val="00AE564E"/>
    <w:rsid w:val="00AE5D8E"/>
    <w:rsid w:val="00AE6CEE"/>
    <w:rsid w:val="00AF1788"/>
    <w:rsid w:val="00AF51CB"/>
    <w:rsid w:val="00AF51CE"/>
    <w:rsid w:val="00B054CC"/>
    <w:rsid w:val="00B17569"/>
    <w:rsid w:val="00B21487"/>
    <w:rsid w:val="00B220B7"/>
    <w:rsid w:val="00B2317E"/>
    <w:rsid w:val="00B35069"/>
    <w:rsid w:val="00B360B2"/>
    <w:rsid w:val="00B36A05"/>
    <w:rsid w:val="00B40584"/>
    <w:rsid w:val="00B5554B"/>
    <w:rsid w:val="00B57E4F"/>
    <w:rsid w:val="00B73737"/>
    <w:rsid w:val="00B7521F"/>
    <w:rsid w:val="00B7547D"/>
    <w:rsid w:val="00B75C4E"/>
    <w:rsid w:val="00B76EEB"/>
    <w:rsid w:val="00B834B3"/>
    <w:rsid w:val="00B86548"/>
    <w:rsid w:val="00B8709D"/>
    <w:rsid w:val="00B9180F"/>
    <w:rsid w:val="00B95D5B"/>
    <w:rsid w:val="00BA35B9"/>
    <w:rsid w:val="00BA5130"/>
    <w:rsid w:val="00BB1963"/>
    <w:rsid w:val="00BB2B0B"/>
    <w:rsid w:val="00BB42EE"/>
    <w:rsid w:val="00BB58DA"/>
    <w:rsid w:val="00BB7312"/>
    <w:rsid w:val="00BB77B4"/>
    <w:rsid w:val="00BC1CC2"/>
    <w:rsid w:val="00BC63DB"/>
    <w:rsid w:val="00BC6858"/>
    <w:rsid w:val="00BD3876"/>
    <w:rsid w:val="00BD3FFB"/>
    <w:rsid w:val="00BE3E31"/>
    <w:rsid w:val="00BF3199"/>
    <w:rsid w:val="00C01377"/>
    <w:rsid w:val="00C01C40"/>
    <w:rsid w:val="00C03197"/>
    <w:rsid w:val="00C0701C"/>
    <w:rsid w:val="00C11281"/>
    <w:rsid w:val="00C14946"/>
    <w:rsid w:val="00C16316"/>
    <w:rsid w:val="00C22B85"/>
    <w:rsid w:val="00C24E04"/>
    <w:rsid w:val="00C25200"/>
    <w:rsid w:val="00C31C50"/>
    <w:rsid w:val="00C377A3"/>
    <w:rsid w:val="00C42825"/>
    <w:rsid w:val="00C4550E"/>
    <w:rsid w:val="00C46F6E"/>
    <w:rsid w:val="00C562FE"/>
    <w:rsid w:val="00C62851"/>
    <w:rsid w:val="00C66C60"/>
    <w:rsid w:val="00C74258"/>
    <w:rsid w:val="00C77746"/>
    <w:rsid w:val="00C81D99"/>
    <w:rsid w:val="00C82326"/>
    <w:rsid w:val="00C83F1E"/>
    <w:rsid w:val="00C84047"/>
    <w:rsid w:val="00C96520"/>
    <w:rsid w:val="00CA1066"/>
    <w:rsid w:val="00CA1996"/>
    <w:rsid w:val="00CA53D4"/>
    <w:rsid w:val="00CC49DC"/>
    <w:rsid w:val="00CD3412"/>
    <w:rsid w:val="00CE1CED"/>
    <w:rsid w:val="00CE7425"/>
    <w:rsid w:val="00CF2B74"/>
    <w:rsid w:val="00CF45EB"/>
    <w:rsid w:val="00CF5280"/>
    <w:rsid w:val="00D038AE"/>
    <w:rsid w:val="00D0556B"/>
    <w:rsid w:val="00D13180"/>
    <w:rsid w:val="00D245F9"/>
    <w:rsid w:val="00D25676"/>
    <w:rsid w:val="00D26AD7"/>
    <w:rsid w:val="00D30D6A"/>
    <w:rsid w:val="00D351D0"/>
    <w:rsid w:val="00D353A9"/>
    <w:rsid w:val="00D36F23"/>
    <w:rsid w:val="00D52CD2"/>
    <w:rsid w:val="00D537F9"/>
    <w:rsid w:val="00D5380B"/>
    <w:rsid w:val="00D53872"/>
    <w:rsid w:val="00D54226"/>
    <w:rsid w:val="00D63EEB"/>
    <w:rsid w:val="00D65D1F"/>
    <w:rsid w:val="00D70752"/>
    <w:rsid w:val="00D70A07"/>
    <w:rsid w:val="00D7714A"/>
    <w:rsid w:val="00D8315B"/>
    <w:rsid w:val="00D832E9"/>
    <w:rsid w:val="00D84770"/>
    <w:rsid w:val="00D859C4"/>
    <w:rsid w:val="00D86038"/>
    <w:rsid w:val="00D86072"/>
    <w:rsid w:val="00D87F1D"/>
    <w:rsid w:val="00D90F1F"/>
    <w:rsid w:val="00D91066"/>
    <w:rsid w:val="00D91AA0"/>
    <w:rsid w:val="00D92516"/>
    <w:rsid w:val="00D92FDD"/>
    <w:rsid w:val="00D94B80"/>
    <w:rsid w:val="00D978B7"/>
    <w:rsid w:val="00DA1A0D"/>
    <w:rsid w:val="00DA1A93"/>
    <w:rsid w:val="00DA7838"/>
    <w:rsid w:val="00DB1CD3"/>
    <w:rsid w:val="00DB2ADE"/>
    <w:rsid w:val="00DC5349"/>
    <w:rsid w:val="00DC5473"/>
    <w:rsid w:val="00DC7EB5"/>
    <w:rsid w:val="00DD450D"/>
    <w:rsid w:val="00DD6352"/>
    <w:rsid w:val="00DD65C0"/>
    <w:rsid w:val="00DE0F63"/>
    <w:rsid w:val="00DE21BE"/>
    <w:rsid w:val="00DE40D0"/>
    <w:rsid w:val="00DF30F1"/>
    <w:rsid w:val="00DF3A33"/>
    <w:rsid w:val="00DF55A1"/>
    <w:rsid w:val="00DF69B0"/>
    <w:rsid w:val="00E00982"/>
    <w:rsid w:val="00E04232"/>
    <w:rsid w:val="00E04B21"/>
    <w:rsid w:val="00E059FF"/>
    <w:rsid w:val="00E15958"/>
    <w:rsid w:val="00E227B9"/>
    <w:rsid w:val="00E2435E"/>
    <w:rsid w:val="00E33288"/>
    <w:rsid w:val="00E35B5F"/>
    <w:rsid w:val="00E408C7"/>
    <w:rsid w:val="00E421B8"/>
    <w:rsid w:val="00E46D6E"/>
    <w:rsid w:val="00E5001E"/>
    <w:rsid w:val="00E51505"/>
    <w:rsid w:val="00E5516B"/>
    <w:rsid w:val="00E66B85"/>
    <w:rsid w:val="00E73875"/>
    <w:rsid w:val="00E83355"/>
    <w:rsid w:val="00E84560"/>
    <w:rsid w:val="00E85BD2"/>
    <w:rsid w:val="00E90F59"/>
    <w:rsid w:val="00E95815"/>
    <w:rsid w:val="00E96F7C"/>
    <w:rsid w:val="00EA5CAB"/>
    <w:rsid w:val="00EB23D2"/>
    <w:rsid w:val="00EB34E9"/>
    <w:rsid w:val="00EB4852"/>
    <w:rsid w:val="00EC39D8"/>
    <w:rsid w:val="00EC7E2A"/>
    <w:rsid w:val="00ED2479"/>
    <w:rsid w:val="00EE3270"/>
    <w:rsid w:val="00EE59AB"/>
    <w:rsid w:val="00EE66F8"/>
    <w:rsid w:val="00EF393A"/>
    <w:rsid w:val="00EF5C72"/>
    <w:rsid w:val="00F007BE"/>
    <w:rsid w:val="00F03AEE"/>
    <w:rsid w:val="00F06889"/>
    <w:rsid w:val="00F074A2"/>
    <w:rsid w:val="00F10F68"/>
    <w:rsid w:val="00F137CA"/>
    <w:rsid w:val="00F228D3"/>
    <w:rsid w:val="00F2302B"/>
    <w:rsid w:val="00F23A13"/>
    <w:rsid w:val="00F3182E"/>
    <w:rsid w:val="00F403A6"/>
    <w:rsid w:val="00F413A0"/>
    <w:rsid w:val="00F424ED"/>
    <w:rsid w:val="00F44964"/>
    <w:rsid w:val="00F61054"/>
    <w:rsid w:val="00F61130"/>
    <w:rsid w:val="00F763B4"/>
    <w:rsid w:val="00F7748D"/>
    <w:rsid w:val="00F8543A"/>
    <w:rsid w:val="00F9679F"/>
    <w:rsid w:val="00FA0012"/>
    <w:rsid w:val="00FA0D37"/>
    <w:rsid w:val="00FA26DD"/>
    <w:rsid w:val="00FB0E5D"/>
    <w:rsid w:val="00FB11D2"/>
    <w:rsid w:val="00FB4B88"/>
    <w:rsid w:val="00FB4F96"/>
    <w:rsid w:val="00FC49DC"/>
    <w:rsid w:val="00FC52A8"/>
    <w:rsid w:val="00FC62E4"/>
    <w:rsid w:val="00FD2079"/>
    <w:rsid w:val="00FE386A"/>
    <w:rsid w:val="00FE5BD5"/>
    <w:rsid w:val="00FF1210"/>
    <w:rsid w:val="00FF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22390"/>
  <w15:docId w15:val="{E036BC3B-91B8-4046-B5FE-AB3BB0593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1"/>
    <w:qFormat/>
    <w:pPr>
      <w:ind w:left="101"/>
      <w:jc w:val="center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link w:val="Ttulo2Char"/>
    <w:uiPriority w:val="1"/>
    <w:qFormat/>
    <w:pPr>
      <w:spacing w:before="89"/>
      <w:ind w:left="101"/>
      <w:outlineLvl w:val="1"/>
    </w:pPr>
    <w:rPr>
      <w:rFonts w:ascii="Times New Roman" w:eastAsia="Times New Roman" w:hAnsi="Times New Roman" w:cs="Times New Roman"/>
      <w:i/>
      <w:sz w:val="26"/>
      <w:szCs w:val="26"/>
    </w:rPr>
  </w:style>
  <w:style w:type="paragraph" w:styleId="Ttulo3">
    <w:name w:val="heading 3"/>
    <w:basedOn w:val="Normal"/>
    <w:uiPriority w:val="1"/>
    <w:qFormat/>
    <w:pPr>
      <w:ind w:left="262"/>
      <w:jc w:val="center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link w:val="Ttulo4Char"/>
    <w:uiPriority w:val="9"/>
    <w:qFormat/>
    <w:pPr>
      <w:ind w:left="406" w:hanging="185"/>
      <w:jc w:val="both"/>
      <w:outlineLvl w:val="3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34"/>
    <w:qFormat/>
    <w:pPr>
      <w:ind w:left="22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character" w:styleId="Hyperlink">
    <w:name w:val="Hyperlink"/>
    <w:basedOn w:val="Fontepargpadro"/>
    <w:uiPriority w:val="99"/>
    <w:unhideWhenUsed/>
    <w:rsid w:val="005C0EEB"/>
    <w:rPr>
      <w:color w:val="0000FF" w:themeColor="hyperlink"/>
      <w:u w:val="single"/>
    </w:rPr>
  </w:style>
  <w:style w:type="table" w:styleId="Tabelacomgrade">
    <w:name w:val="Table Grid"/>
    <w:basedOn w:val="Tabelanormal"/>
    <w:rsid w:val="00D70A0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Visitado">
    <w:name w:val="FollowedHyperlink"/>
    <w:basedOn w:val="Fontepargpadro"/>
    <w:uiPriority w:val="99"/>
    <w:semiHidden/>
    <w:unhideWhenUsed/>
    <w:rsid w:val="00EB23D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53733"/>
    <w:rPr>
      <w:color w:val="605E5C"/>
      <w:shd w:val="clear" w:color="auto" w:fill="E1DFDD"/>
    </w:rPr>
  </w:style>
  <w:style w:type="paragraph" w:customStyle="1" w:styleId="Ttulo10">
    <w:name w:val="Título1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sc">
    <w:name w:val="desc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tails">
    <w:name w:val="details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jrnl">
    <w:name w:val="jrnl"/>
    <w:basedOn w:val="Fontepargpadro"/>
    <w:rsid w:val="008A2C4D"/>
  </w:style>
  <w:style w:type="character" w:customStyle="1" w:styleId="apple-converted-space">
    <w:name w:val="apple-converted-space"/>
    <w:basedOn w:val="Fontepargpadro"/>
    <w:rsid w:val="008A2C4D"/>
  </w:style>
  <w:style w:type="paragraph" w:styleId="Textodebalo">
    <w:name w:val="Balloon Text"/>
    <w:basedOn w:val="Normal"/>
    <w:link w:val="TextodebaloChar"/>
    <w:uiPriority w:val="99"/>
    <w:semiHidden/>
    <w:unhideWhenUsed/>
    <w:rsid w:val="00DB1CD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1CD3"/>
    <w:rPr>
      <w:rFonts w:ascii="Segoe UI" w:eastAsia="Arial" w:hAnsi="Segoe UI" w:cs="Segoe UI"/>
      <w:sz w:val="18"/>
      <w:szCs w:val="18"/>
      <w:lang w:val="pt-BR" w:eastAsia="pt-BR" w:bidi="pt-BR"/>
    </w:rPr>
  </w:style>
  <w:style w:type="character" w:styleId="Refdecomentrio">
    <w:name w:val="annotation reference"/>
    <w:basedOn w:val="Fontepargpadro"/>
    <w:uiPriority w:val="99"/>
    <w:semiHidden/>
    <w:unhideWhenUsed/>
    <w:rsid w:val="00DB1CD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B1CD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B1CD3"/>
    <w:rPr>
      <w:rFonts w:ascii="Arial" w:eastAsia="Arial" w:hAnsi="Arial" w:cs="Arial"/>
      <w:sz w:val="20"/>
      <w:szCs w:val="20"/>
      <w:lang w:val="pt-BR" w:eastAsia="pt-BR" w:bidi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B1CD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B1CD3"/>
    <w:rPr>
      <w:rFonts w:ascii="Arial" w:eastAsia="Arial" w:hAnsi="Arial" w:cs="Arial"/>
      <w:b/>
      <w:bCs/>
      <w:sz w:val="20"/>
      <w:szCs w:val="20"/>
      <w:lang w:val="pt-BR" w:eastAsia="pt-BR" w:bidi="pt-BR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D91AA0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B31E7"/>
    <w:rPr>
      <w:color w:val="605E5C"/>
      <w:shd w:val="clear" w:color="auto" w:fill="E1DFDD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26AEE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26AEE"/>
    <w:rPr>
      <w:rFonts w:ascii="Arial" w:eastAsia="Arial" w:hAnsi="Arial" w:cs="Arial"/>
      <w:lang w:val="pt-BR" w:eastAsia="pt-BR" w:bidi="pt-BR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F5C72"/>
    <w:rPr>
      <w:color w:val="605E5C"/>
      <w:shd w:val="clear" w:color="auto" w:fill="E1DFDD"/>
    </w:rPr>
  </w:style>
  <w:style w:type="paragraph" w:customStyle="1" w:styleId="Body1">
    <w:name w:val="Body 1"/>
    <w:rsid w:val="006B3C05"/>
    <w:pPr>
      <w:widowControl/>
      <w:autoSpaceDE/>
      <w:autoSpaceDN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val="pt-BR" w:eastAsia="pt-BR"/>
    </w:rPr>
  </w:style>
  <w:style w:type="paragraph" w:customStyle="1" w:styleId="ImportWordListStyleDefinition1985770520">
    <w:name w:val="Import Word List Style Definition 1985770520"/>
    <w:rsid w:val="006B3C05"/>
    <w:pPr>
      <w:widowControl/>
      <w:numPr>
        <w:numId w:val="2"/>
      </w:numPr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Reviso">
    <w:name w:val="Revision"/>
    <w:hidden/>
    <w:uiPriority w:val="99"/>
    <w:semiHidden/>
    <w:rsid w:val="006B3C05"/>
    <w:pPr>
      <w:widowControl/>
      <w:autoSpaceDE/>
      <w:autoSpaceDN/>
    </w:pPr>
    <w:rPr>
      <w:rFonts w:ascii="Arial" w:eastAsia="Arial" w:hAnsi="Arial" w:cs="Arial"/>
      <w:lang w:val="pt-BR" w:eastAsia="pt-BR" w:bidi="pt-BR"/>
    </w:rPr>
  </w:style>
  <w:style w:type="paragraph" w:styleId="NormalWeb">
    <w:name w:val="Normal (Web)"/>
    <w:basedOn w:val="Normal"/>
    <w:uiPriority w:val="99"/>
    <w:semiHidden/>
    <w:unhideWhenUsed/>
    <w:rsid w:val="00A048FD"/>
    <w:rPr>
      <w:rFonts w:ascii="Times New Roman" w:hAnsi="Times New Roman" w:cs="Times New Roman"/>
      <w:sz w:val="24"/>
      <w:szCs w:val="24"/>
    </w:rPr>
  </w:style>
  <w:style w:type="numbering" w:customStyle="1" w:styleId="Listaatual1">
    <w:name w:val="Lista atual1"/>
    <w:uiPriority w:val="99"/>
    <w:rsid w:val="00A048FD"/>
    <w:pPr>
      <w:numPr>
        <w:numId w:val="31"/>
      </w:numPr>
    </w:pPr>
  </w:style>
  <w:style w:type="character" w:customStyle="1" w:styleId="Ttulo4Char">
    <w:name w:val="Título 4 Char"/>
    <w:basedOn w:val="Fontepargpadro"/>
    <w:link w:val="Ttulo4"/>
    <w:uiPriority w:val="9"/>
    <w:rsid w:val="00576FBE"/>
    <w:rPr>
      <w:rFonts w:ascii="Arial" w:eastAsia="Arial" w:hAnsi="Arial" w:cs="Arial"/>
      <w:b/>
      <w:bCs/>
      <w:lang w:val="pt-BR" w:eastAsia="pt-BR" w:bidi="pt-BR"/>
    </w:rPr>
  </w:style>
  <w:style w:type="paragraph" w:styleId="Cabealho">
    <w:name w:val="header"/>
    <w:basedOn w:val="Normal"/>
    <w:link w:val="CabealhoChar"/>
    <w:uiPriority w:val="99"/>
    <w:unhideWhenUsed/>
    <w:rsid w:val="006648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64890"/>
    <w:rPr>
      <w:rFonts w:ascii="Arial" w:eastAsia="Arial" w:hAnsi="Arial" w:cs="Arial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66489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64890"/>
    <w:rPr>
      <w:rFonts w:ascii="Arial" w:eastAsia="Arial" w:hAnsi="Arial" w:cs="Arial"/>
      <w:lang w:val="pt-BR" w:eastAsia="pt-BR" w:bidi="pt-BR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33288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24731"/>
    <w:rPr>
      <w:b/>
      <w:bCs/>
    </w:rPr>
  </w:style>
  <w:style w:type="character" w:customStyle="1" w:styleId="CorpodetextoChar">
    <w:name w:val="Corpo de texto Char"/>
    <w:basedOn w:val="Fontepargpadro"/>
    <w:link w:val="Corpodetexto"/>
    <w:uiPriority w:val="1"/>
    <w:rsid w:val="00124731"/>
    <w:rPr>
      <w:rFonts w:ascii="Arial" w:eastAsia="Arial" w:hAnsi="Arial" w:cs="Arial"/>
      <w:lang w:val="pt-BR" w:eastAsia="pt-BR" w:bidi="pt-BR"/>
    </w:rPr>
  </w:style>
  <w:style w:type="character" w:customStyle="1" w:styleId="Ttulo2Char">
    <w:name w:val="Título 2 Char"/>
    <w:basedOn w:val="Fontepargpadro"/>
    <w:link w:val="Ttulo2"/>
    <w:uiPriority w:val="1"/>
    <w:rsid w:val="009D5726"/>
    <w:rPr>
      <w:rFonts w:ascii="Times New Roman" w:eastAsia="Times New Roman" w:hAnsi="Times New Roman" w:cs="Times New Roman"/>
      <w:i/>
      <w:sz w:val="26"/>
      <w:szCs w:val="26"/>
      <w:lang w:val="pt-BR" w:eastAsia="pt-BR" w:bidi="pt-BR"/>
    </w:rPr>
  </w:style>
  <w:style w:type="character" w:customStyle="1" w:styleId="MenoPendente6">
    <w:name w:val="Menção Pendente6"/>
    <w:basedOn w:val="Fontepargpadro"/>
    <w:uiPriority w:val="99"/>
    <w:semiHidden/>
    <w:unhideWhenUsed/>
    <w:rsid w:val="00CF5280"/>
    <w:rPr>
      <w:color w:val="605E5C"/>
      <w:shd w:val="clear" w:color="auto" w:fill="E1DFDD"/>
    </w:rPr>
  </w:style>
  <w:style w:type="character" w:customStyle="1" w:styleId="MenoPendente7">
    <w:name w:val="Menção Pendente7"/>
    <w:basedOn w:val="Fontepargpadro"/>
    <w:uiPriority w:val="99"/>
    <w:semiHidden/>
    <w:unhideWhenUsed/>
    <w:rsid w:val="0092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4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6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68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6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98FF0-18C1-47EF-9D66-B8AB29184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9</Words>
  <Characters>89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grama de Pos Graduação em Ciencias da Saude</dc:creator>
  <cp:lastModifiedBy>Programa de Pos Graduação em Ciencias da Saude</cp:lastModifiedBy>
  <cp:revision>8</cp:revision>
  <cp:lastPrinted>2024-12-09T20:04:00Z</cp:lastPrinted>
  <dcterms:created xsi:type="dcterms:W3CDTF">2025-12-09T19:37:00Z</dcterms:created>
  <dcterms:modified xsi:type="dcterms:W3CDTF">2025-12-1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2T00:00:00Z</vt:filetime>
  </property>
  <property fmtid="{D5CDD505-2E9C-101B-9397-08002B2CF9AE}" pid="5" name="GrammarlyDocumentId">
    <vt:lpwstr>a286814d-3526-486e-921c-0b7e137a8746</vt:lpwstr>
  </property>
</Properties>
</file>